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9FE6A" w14:textId="4AE6615E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0332299F" w:rsidR="00DE244B" w:rsidRPr="00DE244B" w:rsidRDefault="005A6AB1" w:rsidP="00CB4220">
      <w:pPr>
        <w:pStyle w:val="Subheading1"/>
        <w:rPr>
          <w:snapToGrid w:val="0"/>
        </w:rPr>
      </w:pPr>
      <w:r>
        <w:rPr>
          <w:b w:val="0"/>
          <w:noProof/>
          <w:szCs w:val="24"/>
        </w:rPr>
        <w:drawing>
          <wp:anchor distT="0" distB="0" distL="114300" distR="114300" simplePos="0" relativeHeight="251657728" behindDoc="0" locked="0" layoutInCell="1" allowOverlap="1" wp14:anchorId="65420CFB" wp14:editId="7F70DE52">
            <wp:simplePos x="0" y="0"/>
            <wp:positionH relativeFrom="column">
              <wp:posOffset>4526280</wp:posOffset>
            </wp:positionH>
            <wp:positionV relativeFrom="paragraph">
              <wp:posOffset>82550</wp:posOffset>
            </wp:positionV>
            <wp:extent cx="1262380" cy="1619250"/>
            <wp:effectExtent l="19050" t="19050" r="13970" b="190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6192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4B" w:rsidRPr="00CB4220">
        <w:t>Name</w:t>
      </w:r>
      <w:r w:rsidR="003A6A10" w:rsidRPr="00CB4220">
        <w:t>:</w:t>
      </w:r>
      <w:r w:rsidR="00DE244B">
        <w:rPr>
          <w:snapToGrid w:val="0"/>
        </w:rPr>
        <w:tab/>
      </w:r>
      <w:r w:rsidR="00DE244B">
        <w:rPr>
          <w:snapToGrid w:val="0"/>
        </w:rPr>
        <w:tab/>
      </w:r>
      <w:r w:rsidR="00222239" w:rsidRPr="00CB4220">
        <w:t>Maneesh Punetha</w:t>
      </w:r>
    </w:p>
    <w:p w14:paraId="690930BF" w14:textId="65476B6D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</w:t>
      </w:r>
    </w:p>
    <w:p w14:paraId="209FF238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Nationality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Pr="00DE244B">
        <w:rPr>
          <w:snapToGrid w:val="0"/>
          <w:szCs w:val="22"/>
        </w:rPr>
        <w:tab/>
        <w:t>Indian</w:t>
      </w:r>
    </w:p>
    <w:p w14:paraId="331C1839" w14:textId="7EC1A0EC" w:rsidR="00DE244B" w:rsidRDefault="008D75E0" w:rsidP="00643CAC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 w:rsidR="00DE244B" w:rsidRPr="00DE244B">
        <w:rPr>
          <w:snapToGrid w:val="0"/>
          <w:szCs w:val="22"/>
        </w:rPr>
        <w:tab/>
      </w:r>
      <w:proofErr w:type="spellStart"/>
      <w:r>
        <w:rPr>
          <w:snapToGrid w:val="0"/>
          <w:szCs w:val="22"/>
        </w:rPr>
        <w:t>Postdoctor</w:t>
      </w:r>
      <w:proofErr w:type="spellEnd"/>
      <w:r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Nuclear Power Safety Division</w:t>
      </w:r>
      <w:r w:rsidR="005A0C8E">
        <w:rPr>
          <w:snapToGrid w:val="0"/>
          <w:szCs w:val="22"/>
        </w:rPr>
        <w:br/>
        <w:t>School of Engineering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KTH Royal Institute of Technology</w:t>
      </w:r>
      <w:r w:rsidR="0042726A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tockholm</w:t>
      </w:r>
      <w:r w:rsidR="00222239"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Sweden</w:t>
      </w:r>
      <w:r w:rsidR="00222239">
        <w:rPr>
          <w:snapToGrid w:val="0"/>
          <w:szCs w:val="22"/>
        </w:rPr>
        <w:t xml:space="preserve"> – </w:t>
      </w:r>
      <w:r w:rsidR="005A0C8E">
        <w:rPr>
          <w:snapToGrid w:val="0"/>
          <w:szCs w:val="22"/>
        </w:rPr>
        <w:t>114</w:t>
      </w:r>
      <w:r w:rsidR="00033C12">
        <w:rPr>
          <w:snapToGrid w:val="0"/>
          <w:szCs w:val="22"/>
        </w:rPr>
        <w:t xml:space="preserve"> 19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728319C7" w14:textId="1715DC72" w:rsidR="008D75E0" w:rsidRPr="008D75E0" w:rsidRDefault="00DE244B" w:rsidP="00F43F8B">
      <w:pPr>
        <w:keepNext/>
        <w:spacing w:after="120"/>
        <w:jc w:val="left"/>
        <w:outlineLvl w:val="0"/>
        <w:rPr>
          <w:snapToGrid w:val="0"/>
          <w:color w:val="0000FF"/>
          <w:szCs w:val="22"/>
          <w:u w:val="single"/>
        </w:rPr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350672" w:rsidRPr="006A04C5">
          <w:rPr>
            <w:rStyle w:val="Hyperlink"/>
          </w:rPr>
          <w:t>punetha@kth.se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766043EF" w14:textId="6B02D286" w:rsidR="00D63505" w:rsidRDefault="00457083" w:rsidP="00D63505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0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3FB6758D" w14:textId="77777777" w:rsidR="00FB5512" w:rsidRDefault="00FB5512" w:rsidP="00FB5512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>
        <w:rPr>
          <w:rStyle w:val="Subheading1Char"/>
        </w:rPr>
        <w:t>Google Scholar:</w:t>
      </w:r>
      <w:r>
        <w:rPr>
          <w:b/>
          <w:snapToGrid w:val="0"/>
          <w:szCs w:val="22"/>
        </w:rPr>
        <w:tab/>
      </w:r>
      <w:hyperlink r:id="rId11" w:history="1">
        <w:r>
          <w:rPr>
            <w:rStyle w:val="Hyperlink"/>
          </w:rPr>
          <w:t>https://scholar.google.co.in/citations?user=8GQ6AHwAAAAJ&amp;hl=en</w:t>
        </w:r>
      </w:hyperlink>
      <w:r>
        <w:t xml:space="preserve"> </w:t>
      </w:r>
    </w:p>
    <w:p w14:paraId="55C87A1D" w14:textId="77777777" w:rsidR="00FB5512" w:rsidRDefault="00FB5512" w:rsidP="00FB5512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Research Gate:</w:t>
      </w:r>
      <w:r>
        <w:rPr>
          <w:b/>
          <w:snapToGrid w:val="0"/>
          <w:szCs w:val="22"/>
        </w:rPr>
        <w:tab/>
      </w:r>
      <w:hyperlink r:id="rId12" w:history="1">
        <w:r>
          <w:rPr>
            <w:rStyle w:val="Hyperlink"/>
          </w:rPr>
          <w:t>https://www.researchgate.net/profile/Maneesh_Punetha</w:t>
        </w:r>
      </w:hyperlink>
    </w:p>
    <w:p w14:paraId="377165BF" w14:textId="1E1E611B" w:rsidR="008D75E0" w:rsidRDefault="00B933DF" w:rsidP="008D75E0">
      <w:pPr>
        <w:keepNext/>
        <w:spacing w:after="120"/>
        <w:ind w:left="2160" w:hanging="2160"/>
        <w:outlineLvl w:val="0"/>
        <w:rPr>
          <w:b/>
          <w:snapToGrid w:val="0"/>
        </w:rPr>
      </w:pPr>
      <w:r>
        <w:rPr>
          <w:rStyle w:val="Subheading1Char"/>
        </w:rPr>
        <w:t>Area</w:t>
      </w:r>
      <w:r w:rsidR="00D26E2F" w:rsidRPr="00E80A9F">
        <w:rPr>
          <w:rStyle w:val="Subheading1Char"/>
        </w:rPr>
        <w:t xml:space="preserve">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3A3D4A">
        <w:t xml:space="preserve">Clean Energy, </w:t>
      </w:r>
      <w:r w:rsidR="00643CAC" w:rsidRPr="00B933DF">
        <w:rPr>
          <w:snapToGrid w:val="0"/>
        </w:rPr>
        <w:t xml:space="preserve">Nuclear </w:t>
      </w:r>
      <w:r w:rsidR="00C35D32">
        <w:rPr>
          <w:snapToGrid w:val="0"/>
        </w:rPr>
        <w:t xml:space="preserve">Power </w:t>
      </w:r>
      <w:r w:rsidR="00643CAC" w:rsidRPr="00B933DF">
        <w:rPr>
          <w:snapToGrid w:val="0"/>
        </w:rPr>
        <w:t xml:space="preserve">Safety, </w:t>
      </w:r>
      <w:r w:rsidR="005A0C8E" w:rsidRPr="00B933DF">
        <w:rPr>
          <w:snapToGrid w:val="0"/>
        </w:rPr>
        <w:t xml:space="preserve">Thermal Hydraulics, Phase Change </w:t>
      </w:r>
      <w:r w:rsidR="006525DD" w:rsidRPr="00B933DF">
        <w:rPr>
          <w:snapToGrid w:val="0"/>
        </w:rPr>
        <w:t xml:space="preserve">in </w:t>
      </w:r>
      <w:r w:rsidR="00071896" w:rsidRPr="00B933DF">
        <w:rPr>
          <w:snapToGrid w:val="0"/>
        </w:rPr>
        <w:t xml:space="preserve">Multiphase Flow, </w:t>
      </w:r>
      <w:r w:rsidR="006525DD" w:rsidRPr="00B933DF">
        <w:rPr>
          <w:snapToGrid w:val="0"/>
        </w:rPr>
        <w:t xml:space="preserve">Heat Transfer, </w:t>
      </w:r>
      <w:r w:rsidR="00071896" w:rsidRPr="00B933DF">
        <w:rPr>
          <w:snapToGrid w:val="0"/>
        </w:rPr>
        <w:t>and Computational Fluid Dynamics</w:t>
      </w:r>
      <w:r w:rsidR="00643CAC">
        <w:rPr>
          <w:snapToGrid w:val="0"/>
        </w:rPr>
        <w:t>.</w:t>
      </w:r>
    </w:p>
    <w:p w14:paraId="38B37F1F" w14:textId="080DB4AC" w:rsidR="0033597C" w:rsidRPr="00CB4220" w:rsidRDefault="0033597C" w:rsidP="00CB4220">
      <w:pPr>
        <w:pStyle w:val="Subheading1"/>
      </w:pPr>
      <w:r w:rsidRPr="00CB4220">
        <w:t xml:space="preserve">Academic </w:t>
      </w:r>
      <w:r w:rsidR="00FD734D" w:rsidRPr="00CB4220">
        <w:t>Q</w:t>
      </w:r>
      <w:r w:rsidRPr="00CB4220">
        <w:t>ualifications</w:t>
      </w:r>
    </w:p>
    <w:p w14:paraId="59209A3B" w14:textId="64564430" w:rsidR="0033597C" w:rsidRDefault="0033597C" w:rsidP="00F43F8B">
      <w:pPr>
        <w:pStyle w:val="Listheading"/>
        <w:spacing w:before="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r w:rsidR="000E10BB" w:rsidRPr="00CD5E27">
        <w:t>)</w:t>
      </w:r>
      <w:bookmarkEnd w:id="0"/>
    </w:p>
    <w:p w14:paraId="5C82E38A" w14:textId="5787F67E" w:rsidR="00FD734D" w:rsidRPr="00FD734D" w:rsidRDefault="00FD734D" w:rsidP="00FD734D">
      <w:pPr>
        <w:pStyle w:val="Listheading"/>
        <w:numPr>
          <w:ilvl w:val="0"/>
          <w:numId w:val="0"/>
        </w:numPr>
        <w:spacing w:before="0"/>
        <w:ind w:left="289"/>
        <w:rPr>
          <w:b/>
          <w:bCs/>
        </w:rPr>
      </w:pPr>
      <w:r>
        <w:rPr>
          <w:b/>
          <w:bCs/>
        </w:rPr>
        <w:t>(</w:t>
      </w:r>
      <w:r w:rsidRPr="00FD734D">
        <w:rPr>
          <w:b/>
          <w:bCs/>
        </w:rPr>
        <w:t>Outstanding Ph.D. Thesis Award, 2020, IIT Kanpur</w:t>
      </w:r>
      <w:r>
        <w:rPr>
          <w:b/>
          <w:bCs/>
        </w:rPr>
        <w:t>)</w:t>
      </w:r>
    </w:p>
    <w:p w14:paraId="689B0A6A" w14:textId="43C9A407" w:rsidR="00FD734D" w:rsidRPr="00B933DF" w:rsidRDefault="00A61D36" w:rsidP="00B933DF">
      <w:pPr>
        <w:pStyle w:val="Listheading"/>
        <w:numPr>
          <w:ilvl w:val="0"/>
          <w:numId w:val="0"/>
        </w:numPr>
        <w:spacing w:before="0"/>
        <w:ind w:left="289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52C9BEB2" w14:textId="6AAEC41A" w:rsidR="00B02EB5" w:rsidRPr="00CD5E27" w:rsidRDefault="00B02EB5" w:rsidP="00FD734D">
      <w:pPr>
        <w:pStyle w:val="Listheading"/>
        <w:spacing w:before="0"/>
      </w:pPr>
      <w:r w:rsidRPr="00FD734D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Thermal System Design – </w:t>
      </w:r>
      <w:r w:rsidRPr="00FD734D">
        <w:rPr>
          <w:b/>
          <w:bCs/>
        </w:rPr>
        <w:t>Sardar Vallabhbhai</w:t>
      </w:r>
      <w:r w:rsidRPr="003E4223">
        <w:t xml:space="preserve"> </w:t>
      </w:r>
      <w:r w:rsidRPr="00FD734D">
        <w:rPr>
          <w:b/>
          <w:bCs/>
        </w:rPr>
        <w:t>National Institute of Technology, Surat</w:t>
      </w:r>
      <w:r w:rsidRPr="00CD5E27">
        <w:t>, India, 2012-2014 (</w:t>
      </w:r>
      <w:r w:rsidRPr="00FD734D">
        <w:rPr>
          <w:b/>
          <w:bCs/>
        </w:rPr>
        <w:t>CGPA: 9.65</w:t>
      </w:r>
      <w:r w:rsidRPr="00CD5E27">
        <w:t>)</w:t>
      </w:r>
    </w:p>
    <w:p w14:paraId="4B71B5BF" w14:textId="1D751A6D" w:rsidR="00FD734D" w:rsidRPr="00B933DF" w:rsidRDefault="00EC597E" w:rsidP="00B933DF">
      <w:pPr>
        <w:pStyle w:val="Listheading"/>
        <w:numPr>
          <w:ilvl w:val="0"/>
          <w:numId w:val="0"/>
        </w:numPr>
        <w:spacing w:before="0"/>
        <w:ind w:left="289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20A596C5" w14:textId="438DE8D9" w:rsidR="00B02EB5" w:rsidRDefault="00B02EB5" w:rsidP="00F43F8B">
      <w:pPr>
        <w:pStyle w:val="Listheading"/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43C69E2F" w14:textId="3A955389" w:rsidR="003A746A" w:rsidRDefault="003A746A" w:rsidP="005869B7">
      <w:pPr>
        <w:pStyle w:val="Listheading"/>
        <w:numPr>
          <w:ilvl w:val="0"/>
          <w:numId w:val="0"/>
        </w:numPr>
        <w:spacing w:before="0"/>
        <w:ind w:left="289"/>
        <w:rPr>
          <w:i/>
          <w:iCs/>
        </w:rPr>
      </w:pPr>
      <w:r w:rsidRPr="00A543BC">
        <w:rPr>
          <w:rStyle w:val="Subheading2Char"/>
          <w:color w:val="auto"/>
        </w:rPr>
        <w:t>Project:</w:t>
      </w:r>
      <w:r w:rsidRPr="00AF7949">
        <w:t xml:space="preserve"> </w:t>
      </w:r>
      <w:r w:rsidRPr="00121B9F">
        <w:rPr>
          <w:i/>
          <w:iCs/>
        </w:rPr>
        <w:t>Optimization of number of turns of Closed Loop Pulsating Heat Pipe</w:t>
      </w:r>
      <w:r w:rsidR="008D75E0">
        <w:rPr>
          <w:i/>
          <w:iCs/>
        </w:rPr>
        <w:t xml:space="preserve"> </w:t>
      </w:r>
      <w:r w:rsidR="008D75E0" w:rsidRPr="00121B9F">
        <w:rPr>
          <w:i/>
          <w:iCs/>
        </w:rPr>
        <w:t>(CLPHP)</w:t>
      </w:r>
      <w:r w:rsidRPr="00121B9F">
        <w:rPr>
          <w:i/>
          <w:iCs/>
        </w:rPr>
        <w:t>.</w:t>
      </w:r>
    </w:p>
    <w:p w14:paraId="21E86414" w14:textId="693B49E2" w:rsidR="008D75E0" w:rsidRPr="00CB4220" w:rsidRDefault="00FD734D" w:rsidP="00CB4220">
      <w:pPr>
        <w:pStyle w:val="Subheading1"/>
      </w:pPr>
      <w:r w:rsidRPr="00CB4220">
        <w:t xml:space="preserve">Post- Ph. D. </w:t>
      </w:r>
      <w:r w:rsidR="008D75E0" w:rsidRPr="00CB4220">
        <w:t xml:space="preserve">Research </w:t>
      </w:r>
      <w:r w:rsidRPr="00CB4220">
        <w:t>E</w:t>
      </w:r>
      <w:r w:rsidR="008D75E0" w:rsidRPr="00CB4220">
        <w:t>xperience</w:t>
      </w:r>
    </w:p>
    <w:p w14:paraId="6B540FCE" w14:textId="523F2C48" w:rsidR="008D75E0" w:rsidRPr="000C423C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June 2021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present</w:t>
      </w:r>
      <w:r>
        <w:rPr>
          <w:noProof/>
          <w:szCs w:val="22"/>
          <w:lang w:val="en-IN"/>
        </w:rPr>
        <w:t xml:space="preserve"> as Postdoctoral Fellow, Division of Nuclear Power Safety, School of Engineering Sciences, KTH, Stockholm, Sweden (Supervisor: Prof. Sevostian Bechta)</w:t>
      </w:r>
    </w:p>
    <w:p w14:paraId="12EF490D" w14:textId="263F9D89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August 2020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June 2021</w:t>
      </w:r>
      <w:r>
        <w:rPr>
          <w:noProof/>
          <w:szCs w:val="22"/>
          <w:lang w:val="en-IN"/>
        </w:rPr>
        <w:t>, as</w:t>
      </w:r>
      <w:r w:rsidR="00FB5512">
        <w:rPr>
          <w:noProof/>
          <w:szCs w:val="22"/>
          <w:lang w:val="en-IN"/>
        </w:rPr>
        <w:t xml:space="preserve"> </w:t>
      </w:r>
      <w:r w:rsidR="00D33668">
        <w:rPr>
          <w:noProof/>
          <w:szCs w:val="22"/>
          <w:lang w:val="en-IN"/>
        </w:rPr>
        <w:t xml:space="preserve">Senior </w:t>
      </w:r>
      <w:r>
        <w:rPr>
          <w:noProof/>
          <w:szCs w:val="22"/>
          <w:lang w:val="en-IN"/>
        </w:rPr>
        <w:t>Research Fellow, Department of Mechanical Engineering, IIT Kanpur, Kanpur</w:t>
      </w:r>
      <w:r w:rsidR="00752535">
        <w:rPr>
          <w:noProof/>
          <w:szCs w:val="22"/>
          <w:lang w:val="en-IN"/>
        </w:rPr>
        <w:t>,</w:t>
      </w:r>
      <w:r>
        <w:rPr>
          <w:noProof/>
          <w:szCs w:val="22"/>
          <w:lang w:val="en-IN"/>
        </w:rPr>
        <w:t xml:space="preserve"> India (Supervisor: Prof. Sameer Khandekar)</w:t>
      </w:r>
    </w:p>
    <w:p w14:paraId="58B4A2CD" w14:textId="7C638B9D" w:rsidR="008D75E0" w:rsidRPr="00CB4220" w:rsidRDefault="008D75E0" w:rsidP="00CB4220">
      <w:pPr>
        <w:pStyle w:val="Subheading1"/>
      </w:pPr>
      <w:r w:rsidRPr="00CB4220">
        <w:t>Industr</w:t>
      </w:r>
      <w:r w:rsidR="00FD734D" w:rsidRPr="00CB4220">
        <w:t>ial</w:t>
      </w:r>
      <w:r w:rsidRPr="00CB4220">
        <w:t xml:space="preserve"> </w:t>
      </w:r>
      <w:r w:rsidR="00FD734D" w:rsidRPr="00CB4220">
        <w:t>E</w:t>
      </w:r>
      <w:r w:rsidRPr="00CB4220">
        <w:t xml:space="preserve">xperience </w:t>
      </w:r>
    </w:p>
    <w:p w14:paraId="787918AD" w14:textId="404525B6" w:rsidR="008D75E0" w:rsidRP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lang w:val="en-IN"/>
        </w:rPr>
        <w:t>July 2011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-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August 201</w:t>
      </w:r>
      <w:r w:rsidRPr="006D4CFB">
        <w:rPr>
          <w:lang w:val="en-IN"/>
        </w:rPr>
        <w:t>2</w:t>
      </w:r>
      <w:r>
        <w:rPr>
          <w:lang w:val="en-IN"/>
        </w:rPr>
        <w:t xml:space="preserve">, as </w:t>
      </w:r>
      <w:r>
        <w:rPr>
          <w:szCs w:val="22"/>
          <w:lang w:val="en-IN"/>
        </w:rPr>
        <w:t xml:space="preserve">Assistant Manager (Health, Safety and Environment) in </w:t>
      </w:r>
      <w:r w:rsidRPr="000B5E8F">
        <w:rPr>
          <w:b/>
          <w:bCs/>
          <w:szCs w:val="22"/>
          <w:lang w:val="en-IN"/>
        </w:rPr>
        <w:t>Essar Steel India Limited, Hazira</w:t>
      </w:r>
      <w:r>
        <w:rPr>
          <w:szCs w:val="22"/>
          <w:lang w:val="en-IN"/>
        </w:rPr>
        <w:t>, Gujarat; attained six sigma yellow belt certification.</w:t>
      </w:r>
    </w:p>
    <w:p w14:paraId="00D22AE7" w14:textId="13211BC0" w:rsidR="008D75E0" w:rsidRPr="00CB4220" w:rsidRDefault="008D75E0" w:rsidP="00CB4220">
      <w:pPr>
        <w:pStyle w:val="Subheading1"/>
      </w:pPr>
      <w:r w:rsidRPr="00CB4220">
        <w:lastRenderedPageBreak/>
        <w:t xml:space="preserve">Teaching </w:t>
      </w:r>
      <w:r w:rsidR="00B933DF" w:rsidRPr="00CB4220">
        <w:t>E</w:t>
      </w:r>
      <w:r w:rsidRPr="00CB4220">
        <w:t xml:space="preserve">xperience </w:t>
      </w:r>
    </w:p>
    <w:p w14:paraId="19C495B8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Nuclear Power Safety Engineering Project: Post graduate level course (9 credits) taken for 1 semester: Spring 2022.</w:t>
      </w:r>
    </w:p>
    <w:p w14:paraId="25B0775B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Applied Modern Physics Project: Undergraduate level course (3 credits) taken for 1 semester: Autumn 2021.</w:t>
      </w:r>
    </w:p>
    <w:p w14:paraId="7DDFB649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51D9F">
        <w:rPr>
          <w:noProof/>
          <w:szCs w:val="22"/>
          <w:lang w:val="en-IN"/>
        </w:rPr>
        <w:t>Teaching Assistant (Undergraduate</w:t>
      </w:r>
      <w:r>
        <w:rPr>
          <w:noProof/>
          <w:szCs w:val="22"/>
          <w:lang w:val="en-IN"/>
        </w:rPr>
        <w:t xml:space="preserve"> course:</w:t>
      </w:r>
      <w:r w:rsidRPr="00451D9F">
        <w:rPr>
          <w:noProof/>
          <w:szCs w:val="22"/>
          <w:lang w:val="en-IN"/>
        </w:rPr>
        <w:t xml:space="preserve"> </w:t>
      </w:r>
      <w:r>
        <w:rPr>
          <w:b/>
          <w:bCs/>
          <w:noProof/>
          <w:szCs w:val="22"/>
          <w:lang w:val="en-IN"/>
        </w:rPr>
        <w:t>Refrigeration and Air Conditioning</w:t>
      </w:r>
      <w:r>
        <w:rPr>
          <w:noProof/>
          <w:szCs w:val="22"/>
          <w:lang w:val="en-IN"/>
        </w:rPr>
        <w:t xml:space="preserve"> and Postgraduate course:</w:t>
      </w:r>
      <w:r w:rsidRPr="00451D9F">
        <w:rPr>
          <w:noProof/>
          <w:szCs w:val="22"/>
          <w:lang w:val="en-IN"/>
        </w:rPr>
        <w:t xml:space="preserve"> </w:t>
      </w:r>
      <w:r w:rsidRPr="00B40391">
        <w:rPr>
          <w:b/>
          <w:bCs/>
          <w:noProof/>
          <w:szCs w:val="22"/>
          <w:lang w:val="en-IN"/>
        </w:rPr>
        <w:t>Liquid-Vapour Phase-Change Phenomena</w:t>
      </w:r>
      <w:r w:rsidRPr="00451D9F">
        <w:rPr>
          <w:noProof/>
          <w:szCs w:val="22"/>
          <w:lang w:val="en-IN"/>
        </w:rPr>
        <w:t>) during the Ph.D.</w:t>
      </w:r>
      <w:r w:rsidRPr="00327304">
        <w:rPr>
          <w:szCs w:val="22"/>
          <w:lang w:val="en-IN"/>
        </w:rPr>
        <w:t xml:space="preserve"> </w:t>
      </w:r>
      <w:r w:rsidRPr="0036520A">
        <w:rPr>
          <w:noProof/>
          <w:szCs w:val="22"/>
          <w:lang w:val="en-IN"/>
        </w:rPr>
        <w:t>program</w:t>
      </w:r>
      <w:r w:rsidRPr="00327304">
        <w:rPr>
          <w:szCs w:val="22"/>
          <w:lang w:val="en-IN"/>
        </w:rPr>
        <w:t xml:space="preserve"> at IIT Kanpur, India.</w:t>
      </w:r>
    </w:p>
    <w:p w14:paraId="7649FCCD" w14:textId="71623A87" w:rsidR="00B933DF" w:rsidRPr="00CB4220" w:rsidRDefault="00B933DF" w:rsidP="00CB4220">
      <w:pPr>
        <w:pStyle w:val="Subheading1"/>
      </w:pPr>
      <w:r w:rsidRPr="00CB4220">
        <w:t>Academic Achievements/Fellowships</w:t>
      </w:r>
    </w:p>
    <w:p w14:paraId="0F743398" w14:textId="77777777" w:rsidR="00B933DF" w:rsidRDefault="00B933DF" w:rsidP="00B933DF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>” of IIT Kanpur on 53</w:t>
      </w:r>
      <w:r w:rsidRPr="00FF059D">
        <w:rPr>
          <w:noProof/>
          <w:vertAlign w:val="superscript"/>
          <w:lang w:val="en-IN"/>
        </w:rPr>
        <w:t>rd</w:t>
      </w:r>
      <w:r>
        <w:rPr>
          <w:noProof/>
          <w:lang w:val="en-IN"/>
        </w:rPr>
        <w:t xml:space="preserve"> Convocation.</w:t>
      </w:r>
    </w:p>
    <w:p w14:paraId="77EC1014" w14:textId="77777777" w:rsidR="00B933DF" w:rsidRDefault="00B933DF" w:rsidP="00B933DF">
      <w:pPr>
        <w:pStyle w:val="Listheading"/>
        <w:spacing w:before="0"/>
        <w:rPr>
          <w:noProof/>
          <w:lang w:val="en-IN"/>
        </w:rPr>
      </w:pPr>
      <w:r w:rsidRPr="00E425A6">
        <w:rPr>
          <w:noProof/>
          <w:lang w:val="en-IN"/>
        </w:rPr>
        <w:t xml:space="preserve">“Student Best Poster Award” </w:t>
      </w:r>
      <w:r>
        <w:rPr>
          <w:noProof/>
          <w:lang w:val="en-IN"/>
        </w:rPr>
        <w:t>for '</w:t>
      </w:r>
      <w:r w:rsidRPr="00BD18F8">
        <w:t>Effect of surface inclination on film condensation heat transfer in the presence of non-condensable gases</w:t>
      </w:r>
      <w:r>
        <w:rPr>
          <w:i/>
        </w:rPr>
        <w:t>'</w:t>
      </w:r>
      <w:r>
        <w:rPr>
          <w:noProof/>
          <w:lang w:val="en-IN"/>
        </w:rPr>
        <w:t xml:space="preserve">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</w:t>
      </w:r>
      <w:r w:rsidRPr="008A3CAC">
        <w:rPr>
          <w:noProof/>
          <w:lang w:val="en-IN"/>
        </w:rPr>
        <w:t>.</w:t>
      </w:r>
    </w:p>
    <w:p w14:paraId="3631C282" w14:textId="77777777" w:rsidR="00B933DF" w:rsidRPr="00ED7D18" w:rsidRDefault="00B933DF" w:rsidP="00B933DF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Another paper entitled "</w:t>
      </w:r>
      <w:r w:rsidRPr="00ED7D18">
        <w:t>Steam Condensation Heat Transfer inside Reactor Containment during the Initial Transient of a Severe Accident</w:t>
      </w:r>
      <w:r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DFFB6CA" w14:textId="77777777" w:rsidR="00B933DF" w:rsidRPr="002C7077" w:rsidRDefault="00B933DF" w:rsidP="00B933DF">
      <w:pPr>
        <w:pStyle w:val="Listheading"/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46143AC0" w14:textId="77777777" w:rsidR="00B933DF" w:rsidRDefault="00B933DF" w:rsidP="00B933DF">
      <w:pPr>
        <w:pStyle w:val="Listheading"/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111EA9A6" w14:textId="77777777" w:rsidR="00B933DF" w:rsidRDefault="00B933DF" w:rsidP="00B933DF">
      <w:pPr>
        <w:pStyle w:val="Listheading"/>
        <w:spacing w:before="0"/>
        <w:rPr>
          <w:lang w:val="en-IN"/>
        </w:rPr>
      </w:pPr>
      <w:r>
        <w:rPr>
          <w:lang w:val="en-IN"/>
        </w:rPr>
        <w:t>Awarded "Times of India Merit Scholarship" in M. Tech for academic year of 2012-13.</w:t>
      </w:r>
    </w:p>
    <w:p w14:paraId="605F0D3C" w14:textId="77777777" w:rsidR="00B933DF" w:rsidRDefault="00B933DF" w:rsidP="00B933DF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s of B. Tech from 2007-2011.</w:t>
      </w:r>
    </w:p>
    <w:p w14:paraId="50ED4861" w14:textId="41CC68D3" w:rsidR="00B933DF" w:rsidRPr="00CB4220" w:rsidRDefault="00B933DF" w:rsidP="00CB4220">
      <w:pPr>
        <w:pStyle w:val="Subheading1"/>
      </w:pPr>
      <w:r w:rsidRPr="00CB4220">
        <w:t>List of Publications</w:t>
      </w:r>
    </w:p>
    <w:p w14:paraId="39FEA00F" w14:textId="77777777" w:rsidR="00B933DF" w:rsidRDefault="00B933DF" w:rsidP="00B933DF">
      <w:pPr>
        <w:pStyle w:val="Numbered"/>
        <w:spacing w:before="0"/>
      </w:pPr>
      <w:r w:rsidRPr="005F52C3">
        <w:t xml:space="preserve">Punetha M., Yadav M. K., Jain S., </w:t>
      </w:r>
      <w:proofErr w:type="spellStart"/>
      <w:r w:rsidRPr="005F52C3">
        <w:t>Khandekar</w:t>
      </w:r>
      <w:proofErr w:type="spellEnd"/>
      <w:r w:rsidRPr="005F52C3">
        <w:t xml:space="preserve"> S., and Sharma P. K., Thermal-Hydraulic Test Facility for Nuclear Reactor Containment: Engineering Design Methodology and Benchmarking, Progress in Nuclear Energy, </w:t>
      </w:r>
      <w:r>
        <w:t>Vol. 138, pp. 1-20,</w:t>
      </w:r>
      <w:r w:rsidRPr="005F52C3">
        <w:t xml:space="preserve"> </w:t>
      </w:r>
      <w:r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784F2BB9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Yadav M. K., </w:t>
      </w:r>
      <w:proofErr w:type="spellStart"/>
      <w:r w:rsidRPr="00A20004">
        <w:t>Khandekar</w:t>
      </w:r>
      <w:proofErr w:type="spellEnd"/>
      <w:r w:rsidRPr="00A20004">
        <w:t xml:space="preserve"> S., Sharma P. K.</w:t>
      </w:r>
      <w:r>
        <w:t>,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>
        <w:t>.</w:t>
      </w:r>
      <w:r w:rsidRPr="00A20004">
        <w:t xml:space="preserve"> 3340-3371, 2020. </w:t>
      </w:r>
      <w:r w:rsidRPr="00A20004">
        <w:rPr>
          <w:u w:val="single"/>
        </w:rPr>
        <w:t xml:space="preserve">DOI: </w:t>
      </w:r>
      <w:hyperlink r:id="rId14" w:tgtFrame="_blank" w:tooltip="Persistent link using digital object identifier" w:history="1">
        <w:r w:rsidRPr="00A20004">
          <w:rPr>
            <w:u w:val="single"/>
          </w:rPr>
          <w:t>10.1016/j.ijhydene.2019.11.179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104D54F7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Choudhary A., and </w:t>
      </w:r>
      <w:proofErr w:type="spellStart"/>
      <w:r w:rsidRPr="00A20004">
        <w:t>Khandekar</w:t>
      </w:r>
      <w:proofErr w:type="spellEnd"/>
      <w:r w:rsidRPr="00A20004">
        <w:t xml:space="preserve"> S., Stratification and Mixing Dynamics of Helium in an Air-Filled Confined Enclosure, International Journal of Hydrogen Energy, Vol. 43 (42), pp</w:t>
      </w:r>
      <w:r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5" w:tgtFrame="_blank" w:tooltip="Persistent link using digital object identifier" w:history="1">
        <w:r w:rsidRPr="00A20004">
          <w:rPr>
            <w:u w:val="single"/>
          </w:rPr>
          <w:t>10.1016/j.ijhydene.2018.08.168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1C14BD8" w14:textId="77777777" w:rsidR="00B933DF" w:rsidRPr="008D75E0" w:rsidRDefault="00B933DF" w:rsidP="00B933DF">
      <w:pPr>
        <w:pStyle w:val="Numbered"/>
        <w:spacing w:before="0"/>
      </w:pPr>
      <w:r w:rsidRPr="00A20004">
        <w:t>Punetha M.</w:t>
      </w:r>
      <w:r>
        <w:t>,</w:t>
      </w:r>
      <w:r w:rsidRPr="00A20004">
        <w:t xml:space="preserve"> and </w:t>
      </w:r>
      <w:proofErr w:type="spellStart"/>
      <w:r w:rsidRPr="00A20004">
        <w:t>Khandekar</w:t>
      </w:r>
      <w:proofErr w:type="spellEnd"/>
      <w:r w:rsidRPr="00A20004">
        <w:t xml:space="preserve">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Pr="00A20004">
          <w:rPr>
            <w:u w:val="single"/>
          </w:rPr>
          <w:t>10.1016/j.nucengdes.2017.09.007</w:t>
        </w:r>
      </w:hyperlink>
      <w:r w:rsidRPr="00FB02F8">
        <w:t>.</w:t>
      </w:r>
      <w:r w:rsidRPr="00FB02F8">
        <w:rPr>
          <w:b/>
          <w:bCs/>
        </w:rPr>
        <w:t xml:space="preserve"> 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6F875536" w14:textId="77777777" w:rsidR="00B933DF" w:rsidRPr="00A20004" w:rsidRDefault="00B933DF" w:rsidP="00B933DF">
      <w:pPr>
        <w:pStyle w:val="Numbered"/>
        <w:spacing w:before="0"/>
      </w:pPr>
      <w:r w:rsidRPr="00A20004">
        <w:lastRenderedPageBreak/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>
        <w:t>,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Pr="006C1894">
        <w:t xml:space="preserve"> </w:t>
      </w:r>
      <w:r>
        <w:t>Vol. 6 (4), pp. 1-</w:t>
      </w:r>
      <w:proofErr w:type="gramStart"/>
      <w:r>
        <w:t xml:space="preserve">9, </w:t>
      </w:r>
      <w:r w:rsidRPr="00A20004">
        <w:t xml:space="preserve"> </w:t>
      </w:r>
      <w:r>
        <w:t>October</w:t>
      </w:r>
      <w:proofErr w:type="gramEnd"/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7" w:tgtFrame="_blank" w:history="1">
        <w:r w:rsidRPr="00A20004">
          <w:rPr>
            <w:u w:val="single"/>
          </w:rPr>
          <w:t>10.1115/1.4046910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3</w:t>
      </w:r>
      <w:r w:rsidRPr="00FB02F8">
        <w:rPr>
          <w:b/>
          <w:bCs/>
        </w:rPr>
        <w:t>)</w:t>
      </w:r>
    </w:p>
    <w:p w14:paraId="35DCFE38" w14:textId="77777777" w:rsidR="00B933DF" w:rsidRPr="00A20004" w:rsidRDefault="00B933DF" w:rsidP="00B933DF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Yadav M. K., Punetha M.,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>,</w:t>
      </w:r>
      <w:r w:rsidRPr="00A20004">
        <w:t xml:space="preserve"> and Sharma P. K., </w:t>
      </w:r>
      <w:r w:rsidRPr="00725CE5">
        <w:t xml:space="preserve">Effect of Surface Inclination on </w:t>
      </w:r>
      <w:proofErr w:type="spellStart"/>
      <w:r w:rsidRPr="00725CE5">
        <w:t>Filmwise</w:t>
      </w:r>
      <w:proofErr w:type="spellEnd"/>
      <w:r w:rsidRPr="00725CE5">
        <w:t xml:space="preserve"> Condensation Heat Transfer During Flow of Steam–Air Mixtures</w:t>
      </w:r>
      <w:r>
        <w:t>,</w:t>
      </w:r>
      <w:r w:rsidRPr="00A20004">
        <w:t xml:space="preserve"> ASME Journal of Thermal Science and Engineering Applications, </w:t>
      </w:r>
      <w:r>
        <w:t>Vol. 12 (4), pp. 1-12, August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8" w:tgtFrame="_blank" w:history="1">
        <w:r w:rsidRPr="00A20004">
          <w:rPr>
            <w:u w:val="single"/>
          </w:rPr>
          <w:t>10.1115/1.4046867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9F5342F" w14:textId="5D953B9A" w:rsidR="00B933DF" w:rsidRPr="00CB4220" w:rsidRDefault="00B933DF" w:rsidP="00CB4220">
      <w:pPr>
        <w:pStyle w:val="Subheading1"/>
      </w:pPr>
      <w:r w:rsidRPr="00CB4220">
        <w:t>Book Chapters</w:t>
      </w:r>
    </w:p>
    <w:p w14:paraId="1EDFB2BD" w14:textId="77777777" w:rsidR="00B933DF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proofErr w:type="gramStart"/>
      <w:r w:rsidRPr="00A20004">
        <w:t>,</w:t>
      </w:r>
      <w:r>
        <w:t xml:space="preserve"> </w:t>
      </w:r>
      <w:r w:rsidRPr="00A20004">
        <w:t xml:space="preserve"> </w:t>
      </w:r>
      <w:proofErr w:type="spellStart"/>
      <w:r w:rsidRPr="00A20004">
        <w:t>Khandekar</w:t>
      </w:r>
      <w:proofErr w:type="spellEnd"/>
      <w:proofErr w:type="gramEnd"/>
      <w:r w:rsidRPr="00A20004">
        <w:t xml:space="preserve"> S.</w:t>
      </w:r>
      <w:r>
        <w:t xml:space="preserve">, and </w:t>
      </w:r>
      <w:proofErr w:type="spellStart"/>
      <w:r w:rsidRPr="00595335">
        <w:t>Muralidhar</w:t>
      </w:r>
      <w:proofErr w:type="spellEnd"/>
      <w:r w:rsidRPr="00595335">
        <w:t xml:space="preserve"> K.</w:t>
      </w:r>
      <w:r w:rsidRPr="00A20004">
        <w:t xml:space="preserve">, </w:t>
      </w:r>
      <w:r w:rsidRPr="00595335">
        <w:t>Measurement of Condensation Heat Transfer</w:t>
      </w:r>
      <w:r w:rsidRPr="00A20004">
        <w:t xml:space="preserve">, in </w:t>
      </w:r>
      <w:r>
        <w:t>'</w:t>
      </w:r>
      <w:r w:rsidRPr="00A20004">
        <w:t>Drop Dynamics and Dropwise Condensation on Textured Surfaces</w:t>
      </w:r>
      <w:r>
        <w:t>'</w:t>
      </w:r>
      <w:r w:rsidRPr="00A20004">
        <w:t xml:space="preserve">, Mechanical Engineering Series, </w:t>
      </w:r>
      <w:r>
        <w:t>Springer, 2020</w:t>
      </w:r>
      <w:r w:rsidRPr="00A20004">
        <w:t xml:space="preserve">. </w:t>
      </w:r>
      <w:r w:rsidRPr="006A2A22">
        <w:rPr>
          <w:u w:val="single"/>
        </w:rPr>
        <w:t>DOI</w:t>
      </w:r>
      <w:r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 10.1007/978-3-030-48461-3_13</w:t>
        </w:r>
      </w:hyperlink>
    </w:p>
    <w:bookmarkEnd w:id="1"/>
    <w:p w14:paraId="06D8B0F7" w14:textId="3D7E3CF5" w:rsidR="00B933DF" w:rsidRPr="00702C4A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>
        <w:t>'</w:t>
      </w:r>
      <w:r w:rsidRPr="00A20004">
        <w:t>Environmental Contaminants</w:t>
      </w:r>
      <w:r>
        <w:t>'</w:t>
      </w:r>
      <w:r w:rsidRPr="00A20004">
        <w:t>, Energy, Environment and Susta</w:t>
      </w:r>
      <w:r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42099EF7" w14:textId="38876065" w:rsidR="00B933DF" w:rsidRPr="00CB4220" w:rsidRDefault="00B933DF" w:rsidP="00CB4220">
      <w:pPr>
        <w:pStyle w:val="Subheading1"/>
      </w:pPr>
      <w:r w:rsidRPr="00CB4220">
        <w:t>Peer Reviewed Conference Proceedings (published/presented)</w:t>
      </w:r>
    </w:p>
    <w:p w14:paraId="06243C28" w14:textId="77777777" w:rsidR="00B933DF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493AA6">
        <w:t xml:space="preserve">Punetha, M., </w:t>
      </w:r>
      <w:proofErr w:type="spellStart"/>
      <w:r w:rsidRPr="00493AA6">
        <w:t>Komlev</w:t>
      </w:r>
      <w:proofErr w:type="spellEnd"/>
      <w:r w:rsidRPr="00493AA6">
        <w:t xml:space="preserve">, A., </w:t>
      </w:r>
      <w:proofErr w:type="spellStart"/>
      <w:r w:rsidRPr="00493AA6">
        <w:t>Konlvalenko</w:t>
      </w:r>
      <w:proofErr w:type="spellEnd"/>
      <w:r w:rsidRPr="00493AA6">
        <w:t xml:space="preserve">, A., and </w:t>
      </w:r>
      <w:proofErr w:type="spellStart"/>
      <w:r w:rsidRPr="00493AA6">
        <w:t>Bechta</w:t>
      </w:r>
      <w:proofErr w:type="spellEnd"/>
      <w:r w:rsidRPr="00493AA6">
        <w:t>, S., Thermo-hydrodynamic of Corium Simulant Melt Spreading: A small scale model study. Accepted in ‘11th International Conference on Multiphase Flow (ICMF-2023)’, Kobe, Japan. 2-7, April 2023</w:t>
      </w:r>
    </w:p>
    <w:p w14:paraId="37247684" w14:textId="77777777" w:rsidR="00B933DF" w:rsidRPr="00A20004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 xml:space="preserve">Punetha M., Kulkarni S., Yadav M.K., and </w:t>
      </w:r>
      <w:proofErr w:type="spellStart"/>
      <w:r w:rsidRPr="00A20004">
        <w:t>Khandekar</w:t>
      </w:r>
      <w:proofErr w:type="spellEnd"/>
      <w:r w:rsidRPr="00A20004">
        <w:t xml:space="preserve">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.</w:t>
      </w:r>
    </w:p>
    <w:p w14:paraId="0CE37156" w14:textId="77777777" w:rsidR="00B933DF" w:rsidRPr="00C97C65" w:rsidRDefault="00B933DF" w:rsidP="00B933DF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>, S., Steam Condensation Heat Transfer inside Reactor Containment during the Initial Transient of a Severe Accident, 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0C7F9962" w14:textId="77777777" w:rsidR="00B933DF" w:rsidRPr="00C97C65" w:rsidRDefault="00B933DF" w:rsidP="00B933DF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</w:t>
      </w:r>
      <w:proofErr w:type="spellStart"/>
      <w:r w:rsidRPr="00C97C65">
        <w:t>Khandekar</w:t>
      </w:r>
      <w:proofErr w:type="spellEnd"/>
      <w:r w:rsidRPr="00C97C65">
        <w:t>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162BED5E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Kulkarni S., Punetha M., Choudhary A., and </w:t>
      </w:r>
      <w:proofErr w:type="spellStart"/>
      <w:r w:rsidRPr="00A20004">
        <w:t>Khandekar</w:t>
      </w:r>
      <w:proofErr w:type="spellEnd"/>
      <w:r w:rsidRPr="00A20004">
        <w:t xml:space="preserve">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2E3DDB6F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Punetha M., Choudhary A., </w:t>
      </w:r>
      <w:proofErr w:type="spellStart"/>
      <w:r w:rsidRPr="00A20004">
        <w:t>Khandekar</w:t>
      </w:r>
      <w:proofErr w:type="spellEnd"/>
      <w:r w:rsidRPr="00A20004">
        <w:t xml:space="preserve">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617F237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Punetha M., and </w:t>
      </w:r>
      <w:proofErr w:type="spellStart"/>
      <w:r w:rsidRPr="00A20004">
        <w:t>Khandekar</w:t>
      </w:r>
      <w:proofErr w:type="spellEnd"/>
      <w:r w:rsidRPr="00A20004">
        <w:t xml:space="preserve">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43</w:t>
      </w:r>
      <w:r w:rsidRPr="0031512C">
        <w:rPr>
          <w:vertAlign w:val="superscript"/>
        </w:rPr>
        <w:t>th</w:t>
      </w:r>
      <w:r w:rsidRPr="00A20004">
        <w:t xml:space="preserve"> National 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2FB3E6FF" w14:textId="77777777" w:rsidR="00B933DF" w:rsidRPr="00A20004" w:rsidRDefault="00B933DF" w:rsidP="00B933DF">
      <w:pPr>
        <w:pStyle w:val="Numbered"/>
        <w:spacing w:before="0"/>
      </w:pPr>
      <w:r w:rsidRPr="00A20004">
        <w:lastRenderedPageBreak/>
        <w:t xml:space="preserve">Punetha M., </w:t>
      </w:r>
      <w:proofErr w:type="spellStart"/>
      <w:r w:rsidRPr="00A20004">
        <w:t>Thaker</w:t>
      </w:r>
      <w:proofErr w:type="spellEnd"/>
      <w:r w:rsidRPr="00A20004">
        <w:t>, J. P.</w:t>
      </w:r>
      <w:r>
        <w:t>,</w:t>
      </w:r>
      <w:r w:rsidRPr="00A20004">
        <w:t xml:space="preserve"> and Banerjee J., Experimental and Numerical Analysis of Dispersion of Heated Effluent from Power Plants, 5</w:t>
      </w:r>
      <w:r w:rsidRPr="007C6C96">
        <w:rPr>
          <w:vertAlign w:val="superscript"/>
        </w:rPr>
        <w:t>th</w:t>
      </w:r>
      <w:r w:rsidRPr="00A20004">
        <w:t xml:space="preserve"> International and 41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4), Indian Institute of Technology Kanpur, Uttar Pradesh, India, December 12-17, 2014.</w:t>
      </w:r>
    </w:p>
    <w:p w14:paraId="23B19543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National Institute of Technology Hamirpur, Himachal Pradesh, India, </w:t>
      </w:r>
      <w:r>
        <w:t>December</w:t>
      </w:r>
      <w:r w:rsidRPr="00A20004">
        <w:t xml:space="preserve"> 12-14</w:t>
      </w:r>
      <w:r>
        <w:t>,</w:t>
      </w:r>
      <w:r w:rsidRPr="00A20004">
        <w:t xml:space="preserve"> 2013.</w:t>
      </w:r>
    </w:p>
    <w:p w14:paraId="3E4BF4CC" w14:textId="53FB5593" w:rsidR="00B02EB5" w:rsidRPr="00CB4220" w:rsidRDefault="00B933DF" w:rsidP="00CB4220">
      <w:pPr>
        <w:pStyle w:val="Subheading1"/>
      </w:pPr>
      <w:r w:rsidRPr="00CB4220">
        <w:t xml:space="preserve">Detailed </w:t>
      </w:r>
      <w:r w:rsidR="00B02EB5" w:rsidRPr="00CB4220">
        <w:t xml:space="preserve">Research </w:t>
      </w:r>
      <w:r w:rsidRPr="00CB4220">
        <w:t>W</w:t>
      </w:r>
      <w:r w:rsidR="00FD734D" w:rsidRPr="00CB4220">
        <w:t>ork</w:t>
      </w:r>
    </w:p>
    <w:p w14:paraId="6C6D1C8E" w14:textId="30313C88" w:rsidR="00A750E3" w:rsidRPr="00FD734D" w:rsidRDefault="00FB5512" w:rsidP="00CB4220">
      <w:pPr>
        <w:pStyle w:val="Subheading2"/>
        <w:rPr>
          <w:b/>
        </w:rPr>
      </w:pPr>
      <w:r w:rsidRPr="00FD734D">
        <w:t>Postdoctoral</w:t>
      </w:r>
      <w:r w:rsidR="000071A6" w:rsidRPr="00FD734D">
        <w:t xml:space="preserve"> research</w:t>
      </w:r>
    </w:p>
    <w:p w14:paraId="5C07D23A" w14:textId="283D32B0" w:rsidR="005F780C" w:rsidRPr="00FD734D" w:rsidRDefault="00E01AF1" w:rsidP="005F780C">
      <w:pPr>
        <w:numPr>
          <w:ilvl w:val="0"/>
          <w:numId w:val="20"/>
        </w:numPr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1</w:t>
      </w:r>
      <w:r w:rsidRPr="00E01AF1">
        <w:rPr>
          <w:b/>
          <w:bCs/>
        </w:rPr>
        <w:t>:</w:t>
      </w:r>
      <w:r w:rsidR="005F780C" w:rsidRPr="00FD734D">
        <w:t xml:space="preserve"> </w:t>
      </w:r>
      <w:r w:rsidR="003A4DD9" w:rsidRPr="00FD734D">
        <w:t>Reduction of Severe Accident Uncertainties (</w:t>
      </w:r>
      <w:r w:rsidR="00A81F04" w:rsidRPr="00FD734D">
        <w:t>ROSAU) for</w:t>
      </w:r>
      <w:r w:rsidR="007B4491" w:rsidRPr="00FD734D">
        <w:t xml:space="preserve"> </w:t>
      </w:r>
      <w:r w:rsidR="00CA58E0" w:rsidRPr="00FD734D">
        <w:t xml:space="preserve">Reactor </w:t>
      </w:r>
      <w:r w:rsidR="00D77946" w:rsidRPr="00FD734D">
        <w:t>C</w:t>
      </w:r>
      <w:r w:rsidR="00CA58E0" w:rsidRPr="00FD734D">
        <w:t>ore-</w:t>
      </w:r>
      <w:r w:rsidR="00D77946" w:rsidRPr="00FD734D">
        <w:t>D</w:t>
      </w:r>
      <w:r w:rsidR="007B4491" w:rsidRPr="00FD734D">
        <w:t xml:space="preserve">ebris </w:t>
      </w:r>
      <w:r w:rsidR="00D77946" w:rsidRPr="00FD734D">
        <w:t>C</w:t>
      </w:r>
      <w:r w:rsidR="007B4491" w:rsidRPr="00FD734D">
        <w:t>ooling</w:t>
      </w:r>
      <w:r w:rsidR="00CA58E0" w:rsidRPr="00FD734D">
        <w:t xml:space="preserve"> in Shallow Containment Cavity</w:t>
      </w:r>
      <w:r w:rsidR="00144519">
        <w:t xml:space="preserve"> (Sponsor: OECD Nuclear Ener</w:t>
      </w:r>
      <w:r w:rsidR="00AD54A3">
        <w:t>gy Agency</w:t>
      </w:r>
      <w:r w:rsidR="00144519">
        <w:t>)</w:t>
      </w:r>
    </w:p>
    <w:p w14:paraId="7DDAC061" w14:textId="3E391BC5" w:rsidR="000071A6" w:rsidRPr="00FD734D" w:rsidRDefault="002419F8" w:rsidP="007B04A5">
      <w:pPr>
        <w:numPr>
          <w:ilvl w:val="0"/>
          <w:numId w:val="21"/>
        </w:numPr>
        <w:spacing w:after="120"/>
        <w:ind w:left="714" w:hanging="357"/>
      </w:pPr>
      <w:r w:rsidRPr="00FD734D">
        <w:t xml:space="preserve">The objective of the work is to study the hydrodynamic and thermal interaction of corium, a highly radioactive material, during its horizontal spreading over </w:t>
      </w:r>
      <w:r w:rsidR="00BB34D0">
        <w:t>containment cavity</w:t>
      </w:r>
      <w:r w:rsidRPr="00FD734D">
        <w:t xml:space="preserve"> in a shallow water pool in order to understand the phenomenology and develop numerical codes.</w:t>
      </w:r>
    </w:p>
    <w:p w14:paraId="432D4331" w14:textId="722E0DC6" w:rsidR="009D1D1E" w:rsidRPr="00FD734D" w:rsidRDefault="00802926" w:rsidP="00B007C7">
      <w:pPr>
        <w:numPr>
          <w:ilvl w:val="0"/>
          <w:numId w:val="21"/>
        </w:numPr>
        <w:spacing w:after="120"/>
        <w:ind w:left="714" w:hanging="357"/>
      </w:pPr>
      <w:r w:rsidRPr="00FD734D">
        <w:t>A</w:t>
      </w:r>
      <w:r w:rsidR="00AC6C54" w:rsidRPr="00FD734D">
        <w:t xml:space="preserve"> new facility known as Co-</w:t>
      </w:r>
      <w:proofErr w:type="spellStart"/>
      <w:r w:rsidR="00AC6C54" w:rsidRPr="00FD734D">
        <w:t>rium</w:t>
      </w:r>
      <w:proofErr w:type="spellEnd"/>
      <w:r w:rsidR="00AC6C54" w:rsidRPr="00FD734D">
        <w:t xml:space="preserve"> Simulant Melt Underwater Spreading (</w:t>
      </w:r>
      <w:proofErr w:type="spellStart"/>
      <w:r w:rsidR="00AC6C54" w:rsidRPr="00FD734D">
        <w:t>CoSMUS</w:t>
      </w:r>
      <w:proofErr w:type="spellEnd"/>
      <w:r w:rsidRPr="00FD734D">
        <w:t>)</w:t>
      </w:r>
      <w:r w:rsidR="007C2D8F" w:rsidRPr="00FD734D">
        <w:t xml:space="preserve"> is developed </w:t>
      </w:r>
      <w:r w:rsidR="00C40DE2" w:rsidRPr="00FD734D">
        <w:t>with advanced measurement capabilities</w:t>
      </w:r>
      <w:r w:rsidR="00724538" w:rsidRPr="00FD734D">
        <w:t>.</w:t>
      </w:r>
      <w:r w:rsidR="00AD54A3">
        <w:t xml:space="preserve"> </w:t>
      </w:r>
      <w:r w:rsidR="009D1D1E" w:rsidRPr="00FD734D">
        <w:t xml:space="preserve">Experiments are being conducted </w:t>
      </w:r>
      <w:r w:rsidR="00B933DF">
        <w:t>based on</w:t>
      </w:r>
      <w:r w:rsidR="007A18D9" w:rsidRPr="00FD734D">
        <w:t xml:space="preserve"> project </w:t>
      </w:r>
      <w:r w:rsidR="00B933DF">
        <w:t>goals</w:t>
      </w:r>
      <w:r w:rsidR="007A18D9" w:rsidRPr="00FD734D">
        <w:t>.</w:t>
      </w:r>
    </w:p>
    <w:p w14:paraId="71CB8D55" w14:textId="35ACCC7C" w:rsidR="00F2147F" w:rsidRDefault="00F2147F" w:rsidP="00F2147F">
      <w:pPr>
        <w:numPr>
          <w:ilvl w:val="0"/>
          <w:numId w:val="20"/>
        </w:numPr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2</w:t>
      </w:r>
      <w:r w:rsidRPr="00E01AF1">
        <w:rPr>
          <w:b/>
          <w:bCs/>
        </w:rPr>
        <w:t>:</w:t>
      </w:r>
      <w:r w:rsidRPr="00FD734D">
        <w:t xml:space="preserve"> </w:t>
      </w:r>
      <w:r w:rsidR="00596A50" w:rsidRPr="00596A50">
        <w:t>In-Vessel Melt Retention (IVMR)</w:t>
      </w:r>
      <w:r w:rsidRPr="00FD734D">
        <w:t xml:space="preserve">  for Reactor Core-Debris Cooling in Shallow Containment Cavity</w:t>
      </w:r>
      <w:r>
        <w:t xml:space="preserve"> (Sponsor: OECD Nuclear Energy Agency)</w:t>
      </w:r>
      <w:r w:rsidR="00BD79D8">
        <w:t xml:space="preserve">. </w:t>
      </w:r>
    </w:p>
    <w:p w14:paraId="75D373EB" w14:textId="7EE011F4" w:rsidR="007B04A5" w:rsidRPr="007B04A5" w:rsidRDefault="007E2F2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7E2F2D">
        <w:rPr>
          <w:rFonts w:ascii="Georgia" w:eastAsia="Times New Roman" w:hAnsi="Georgia"/>
          <w:szCs w:val="24"/>
        </w:rPr>
        <w:t>The research is being conducted in two parts (a)</w:t>
      </w:r>
      <w:r w:rsidR="003D5DD4">
        <w:rPr>
          <w:rFonts w:ascii="Georgia" w:eastAsia="Times New Roman" w:hAnsi="Georgia"/>
          <w:szCs w:val="24"/>
        </w:rPr>
        <w:t xml:space="preserve">Radiation Modelling of In-vessel Melt </w:t>
      </w:r>
      <w:proofErr w:type="spellStart"/>
      <w:r w:rsidR="003D5DD4">
        <w:rPr>
          <w:rFonts w:ascii="Georgia" w:eastAsia="Times New Roman" w:hAnsi="Georgia"/>
          <w:szCs w:val="24"/>
        </w:rPr>
        <w:t>Coolability</w:t>
      </w:r>
      <w:proofErr w:type="spellEnd"/>
      <w:r w:rsidR="00BD79D8">
        <w:rPr>
          <w:rFonts w:ascii="Georgia" w:eastAsia="Times New Roman" w:hAnsi="Georgia"/>
          <w:szCs w:val="24"/>
        </w:rPr>
        <w:t>,</w:t>
      </w:r>
      <w:r w:rsidR="008471EE">
        <w:rPr>
          <w:rFonts w:ascii="Georgia" w:eastAsia="Times New Roman" w:hAnsi="Georgia"/>
          <w:szCs w:val="24"/>
        </w:rPr>
        <w:t xml:space="preserve"> (b)</w:t>
      </w:r>
      <w:r w:rsidR="002E6A65" w:rsidRPr="008471EE">
        <w:rPr>
          <w:rFonts w:ascii="Georgia" w:eastAsia="Times New Roman" w:hAnsi="Georgia"/>
          <w:szCs w:val="24"/>
        </w:rPr>
        <w:t>Spray cooling for In-Vessel Melt Retention (IVMR)</w:t>
      </w:r>
      <w:r w:rsidR="007B04A5">
        <w:rPr>
          <w:rFonts w:ascii="Georgia" w:eastAsia="Times New Roman" w:hAnsi="Georgia"/>
          <w:szCs w:val="24"/>
        </w:rPr>
        <w:t>.</w:t>
      </w:r>
    </w:p>
    <w:p w14:paraId="0AA07EDD" w14:textId="34CFF30E" w:rsidR="00B1797D" w:rsidRPr="002E6A65" w:rsidRDefault="00B1797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B1797D">
        <w:rPr>
          <w:rFonts w:ascii="Georgia" w:eastAsia="Times New Roman" w:hAnsi="Georgia"/>
          <w:szCs w:val="24"/>
        </w:rPr>
        <w:t>The goal of this research is to increase our confidence in the IVR strategy and guide reactor designs.</w:t>
      </w:r>
    </w:p>
    <w:p w14:paraId="2CE3B815" w14:textId="5300CD9A" w:rsidR="00A750E3" w:rsidRPr="00FD734D" w:rsidRDefault="00A750E3" w:rsidP="00CB4220">
      <w:pPr>
        <w:pStyle w:val="Subheading2"/>
        <w:rPr>
          <w:b/>
        </w:rPr>
      </w:pPr>
      <w:r w:rsidRPr="00FD734D">
        <w:t>Ph.D.</w:t>
      </w:r>
      <w:r w:rsidR="00B933DF">
        <w:t xml:space="preserve"> Research </w:t>
      </w:r>
    </w:p>
    <w:p w14:paraId="3176F189" w14:textId="4CBB83F2" w:rsidR="00B02EB5" w:rsidRPr="00FD734D" w:rsidRDefault="00067AF1" w:rsidP="00F43F8B">
      <w:pPr>
        <w:pStyle w:val="Listheading"/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="008D75E0" w:rsidRPr="00E01AF1">
        <w:rPr>
          <w:b/>
          <w:bCs/>
          <w:lang w:val="en-IN"/>
        </w:rPr>
        <w:t xml:space="preserve"> </w:t>
      </w:r>
      <w:r w:rsidR="00A750E3" w:rsidRPr="00E01AF1">
        <w:rPr>
          <w:b/>
          <w:bCs/>
          <w:lang w:val="en-IN"/>
        </w:rPr>
        <w:t>1:</w:t>
      </w:r>
      <w:r w:rsidR="00A750E3"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 xml:space="preserve">Studies on heat transfer during condensation of steam-hydrogen mixtures inside closed </w:t>
      </w:r>
      <w:r w:rsidR="00B02EB5" w:rsidRPr="00FD734D">
        <w:rPr>
          <w:i/>
          <w:noProof/>
          <w:lang w:val="en-IN"/>
        </w:rPr>
        <w:t>containment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habha Atomic Research </w:t>
      </w:r>
      <w:proofErr w:type="spellStart"/>
      <w:r w:rsidR="00B02EB5" w:rsidRPr="00FD734D">
        <w:rPr>
          <w:lang w:val="en-IN"/>
        </w:rPr>
        <w:t>Center</w:t>
      </w:r>
      <w:proofErr w:type="spellEnd"/>
      <w:r w:rsidR="00B02EB5" w:rsidRPr="00FD734D">
        <w:rPr>
          <w:lang w:val="en-IN"/>
        </w:rPr>
        <w:t xml:space="preserve"> (BARC), Mumbai, India with Prof. Sameer </w:t>
      </w:r>
      <w:proofErr w:type="spellStart"/>
      <w:r w:rsidR="00B02EB5" w:rsidRPr="00FD734D">
        <w:rPr>
          <w:lang w:val="en-IN"/>
        </w:rPr>
        <w:t>Khandekar</w:t>
      </w:r>
      <w:proofErr w:type="spellEnd"/>
      <w:r w:rsidR="00B02EB5" w:rsidRPr="00FD734D">
        <w:rPr>
          <w:lang w:val="en-IN"/>
        </w:rPr>
        <w:t xml:space="preserve"> (PI) and Prof. K. </w:t>
      </w:r>
      <w:proofErr w:type="spellStart"/>
      <w:r w:rsidR="00B02EB5" w:rsidRPr="00FD734D">
        <w:rPr>
          <w:lang w:val="en-IN"/>
        </w:rPr>
        <w:t>Muralidhar</w:t>
      </w:r>
      <w:proofErr w:type="spellEnd"/>
      <w:r w:rsidR="00B02EB5" w:rsidRPr="00FD734D">
        <w:rPr>
          <w:lang w:val="en-IN"/>
        </w:rPr>
        <w:t xml:space="preserve"> (Co-PI) for four and half years from October 2015 - March 2020 (Also the </w:t>
      </w:r>
      <w:r w:rsidR="002E4887" w:rsidRPr="00FD734D">
        <w:rPr>
          <w:lang w:val="en-IN"/>
        </w:rPr>
        <w:t>main</w:t>
      </w:r>
      <w:r w:rsidR="00B02EB5" w:rsidRPr="00FD734D">
        <w:rPr>
          <w:lang w:val="en-IN"/>
        </w:rPr>
        <w:t xml:space="preserve"> work of PhD thesis).</w:t>
      </w:r>
    </w:p>
    <w:p w14:paraId="3B1CEF49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ind w:left="714" w:hanging="357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Preparing initial drawings of large facility having 0.96 m diameter and 3.6 m height.</w:t>
      </w:r>
    </w:p>
    <w:p w14:paraId="6014872E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Design, fabrication, erection and instrumentation of the single-compartment large scale Thermal-</w:t>
      </w:r>
      <w:proofErr w:type="spellStart"/>
      <w:r w:rsidRPr="00FD734D">
        <w:rPr>
          <w:rFonts w:cs="SymbolMT"/>
          <w:szCs w:val="22"/>
        </w:rPr>
        <w:t>HYdraulic</w:t>
      </w:r>
      <w:proofErr w:type="spellEnd"/>
      <w:r w:rsidRPr="00FD734D">
        <w:rPr>
          <w:rFonts w:cs="SymbolMT"/>
          <w:szCs w:val="22"/>
        </w:rPr>
        <w:t xml:space="preserve"> test facility for </w:t>
      </w:r>
      <w:proofErr w:type="spellStart"/>
      <w:r w:rsidRPr="00FD734D">
        <w:rPr>
          <w:rFonts w:cs="SymbolMT"/>
          <w:szCs w:val="22"/>
        </w:rPr>
        <w:t>CONtainment</w:t>
      </w:r>
      <w:proofErr w:type="spellEnd"/>
      <w:r w:rsidRPr="00FD734D">
        <w:rPr>
          <w:rFonts w:cs="SymbolMT"/>
          <w:szCs w:val="22"/>
        </w:rPr>
        <w:t xml:space="preserve"> (THYCON).</w:t>
      </w:r>
    </w:p>
    <w:p w14:paraId="0E92CA61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Georgia"/>
          <w:bCs/>
          <w:noProof/>
          <w:szCs w:val="22"/>
        </w:rPr>
        <w:t>Performed calibration and benchmarking of a complex online mass-spectrometry system (Hiden Analytical</w:t>
      </w:r>
      <w:r w:rsidRPr="00FD734D">
        <w:rPr>
          <w:rFonts w:cs="Georgia"/>
          <w:bCs/>
          <w:noProof/>
          <w:szCs w:val="22"/>
          <w:vertAlign w:val="superscript"/>
        </w:rPr>
        <w:t>®</w:t>
      </w:r>
      <w:r w:rsidRPr="00FD734D">
        <w:rPr>
          <w:rFonts w:cs="Georgia"/>
          <w:bCs/>
          <w:noProof/>
          <w:szCs w:val="22"/>
        </w:rPr>
        <w:t xml:space="preserve"> make with 20 sampling ports) to estimate the mass fractions of steam-air-helium mixtures, where three gases involved in the mixtures have largely different properties.</w:t>
      </w:r>
    </w:p>
    <w:p w14:paraId="306A9679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Implementing an inverse technique based high heat flux measurement system for adverse situations.</w:t>
      </w:r>
    </w:p>
    <w:p w14:paraId="041B7262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Preparing project progress report/final report and mentoring undergraduate/ graduate students.</w:t>
      </w:r>
    </w:p>
    <w:p w14:paraId="2BFFC596" w14:textId="4D16B3A6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hree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6249B9" w:rsidRPr="00FD734D">
        <w:rPr>
          <w:rFonts w:cs="SymbolMT"/>
          <w:szCs w:val="22"/>
        </w:rPr>
        <w:t>1</w:t>
      </w:r>
      <w:r w:rsidRPr="00FD734D">
        <w:rPr>
          <w:rFonts w:cs="SymbolMT"/>
          <w:szCs w:val="22"/>
        </w:rPr>
        <w:t>, #</w:t>
      </w:r>
      <w:r w:rsidR="00B933DF">
        <w:rPr>
          <w:rFonts w:cs="SymbolMT"/>
          <w:szCs w:val="22"/>
        </w:rPr>
        <w:t>2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3</w:t>
      </w:r>
      <w:r w:rsidRPr="00FD734D">
        <w:rPr>
          <w:rFonts w:cs="SymbolMT"/>
          <w:szCs w:val="22"/>
        </w:rPr>
        <w:t>).</w:t>
      </w:r>
    </w:p>
    <w:p w14:paraId="0E4BD6E0" w14:textId="31CD26F6" w:rsidR="00B02EB5" w:rsidRPr="00FD734D" w:rsidRDefault="00067AF1" w:rsidP="00F43F8B">
      <w:pPr>
        <w:pStyle w:val="Listheading"/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Pr="00E01AF1">
        <w:rPr>
          <w:b/>
          <w:bCs/>
          <w:lang w:val="en-IN"/>
        </w:rPr>
        <w:t xml:space="preserve"> </w:t>
      </w:r>
      <w:r w:rsidR="008D75E0" w:rsidRPr="00E01AF1">
        <w:rPr>
          <w:b/>
          <w:bCs/>
          <w:lang w:val="en-IN"/>
        </w:rPr>
        <w:t>2</w:t>
      </w:r>
      <w:r w:rsidRPr="00E01AF1">
        <w:rPr>
          <w:b/>
          <w:bCs/>
          <w:lang w:val="en-IN"/>
        </w:rPr>
        <w:t>:</w:t>
      </w:r>
      <w:r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>Local heat transfer coefficient during film condensation of steam hydrogen mixtures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oard of Research in Nuclear Sciences (BRNS), Mumbai, India with Prof. Sameer </w:t>
      </w:r>
      <w:proofErr w:type="spellStart"/>
      <w:r w:rsidR="00B02EB5" w:rsidRPr="00FD734D">
        <w:rPr>
          <w:lang w:val="en-IN"/>
        </w:rPr>
        <w:t>Khandekar</w:t>
      </w:r>
      <w:proofErr w:type="spellEnd"/>
      <w:r w:rsidR="00B02EB5" w:rsidRPr="00FD734D">
        <w:rPr>
          <w:lang w:val="en-IN"/>
        </w:rPr>
        <w:t xml:space="preserve"> (PI) and Prof. K. </w:t>
      </w:r>
      <w:proofErr w:type="spellStart"/>
      <w:r w:rsidR="00B02EB5" w:rsidRPr="00FD734D">
        <w:rPr>
          <w:lang w:val="en-IN"/>
        </w:rPr>
        <w:t>Muralidhar</w:t>
      </w:r>
      <w:proofErr w:type="spellEnd"/>
      <w:r w:rsidR="00B02EB5" w:rsidRPr="00FD734D">
        <w:rPr>
          <w:lang w:val="en-IN"/>
        </w:rPr>
        <w:t xml:space="preserve"> (Co-PI) for three years from April 2015 - March 2018. The work carried out during this project includes:</w:t>
      </w:r>
    </w:p>
    <w:p w14:paraId="0E7EF884" w14:textId="77777777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lastRenderedPageBreak/>
        <w:t>Assistance in</w:t>
      </w:r>
      <w:r w:rsidRPr="00FD734D">
        <w:rPr>
          <w:rFonts w:cs="SymbolMT"/>
          <w:noProof/>
          <w:szCs w:val="22"/>
        </w:rPr>
        <w:t xml:space="preserve"> design, fabrication and instrumentations of the experimental set-up for generic condensation studies, including the severe accident scenario.</w:t>
      </w:r>
    </w:p>
    <w:p w14:paraId="381088B7" w14:textId="77777777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Experiments conducted on steam condensation heat transfer in the presence of only air and air-helium gases at all stages of a severe nuclear accident progression.</w:t>
      </w:r>
    </w:p>
    <w:p w14:paraId="6D59A720" w14:textId="09C2A993" w:rsidR="00B02EB5" w:rsidRPr="00B933DF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wo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B933DF">
        <w:rPr>
          <w:rFonts w:cs="SymbolMT"/>
          <w:szCs w:val="22"/>
        </w:rPr>
        <w:t>4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5</w:t>
      </w:r>
      <w:r w:rsidRPr="00FD734D">
        <w:rPr>
          <w:rFonts w:cs="SymbolMT"/>
          <w:szCs w:val="22"/>
        </w:rPr>
        <w:t>).</w:t>
      </w:r>
    </w:p>
    <w:p w14:paraId="265B2B5C" w14:textId="057F9BC8" w:rsidR="00560331" w:rsidRPr="00CB4220" w:rsidRDefault="005231CC" w:rsidP="00CB4220">
      <w:pPr>
        <w:pStyle w:val="Subheading1"/>
        <w:rPr>
          <w:rStyle w:val="Strong"/>
          <w:b/>
          <w:bCs w:val="0"/>
        </w:rPr>
      </w:pPr>
      <w:r w:rsidRPr="00CB4220">
        <w:rPr>
          <w:rStyle w:val="Strong"/>
          <w:b/>
          <w:bCs w:val="0"/>
        </w:rPr>
        <w:t xml:space="preserve">PhD Thesis </w:t>
      </w:r>
      <w:proofErr w:type="spellStart"/>
      <w:r w:rsidRPr="00CB4220">
        <w:rPr>
          <w:rStyle w:val="Strong"/>
          <w:b/>
          <w:bCs w:val="0"/>
        </w:rPr>
        <w:t>Super</w:t>
      </w:r>
      <w:r w:rsidR="00A13256" w:rsidRPr="00CB4220">
        <w:rPr>
          <w:rStyle w:val="Strong"/>
          <w:b/>
          <w:bCs w:val="0"/>
        </w:rPr>
        <w:t>vis</w:t>
      </w:r>
      <w:r w:rsidR="00FD734D" w:rsidRPr="00CB4220">
        <w:rPr>
          <w:rStyle w:val="Strong"/>
          <w:b/>
          <w:bCs w:val="0"/>
        </w:rPr>
        <w:t>on</w:t>
      </w:r>
      <w:proofErr w:type="spellEnd"/>
    </w:p>
    <w:p w14:paraId="12BB8A55" w14:textId="00197629" w:rsidR="00A13256" w:rsidRPr="000C423C" w:rsidRDefault="004745CD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745CD">
        <w:rPr>
          <w:noProof/>
          <w:szCs w:val="22"/>
          <w:lang w:val="en-IN"/>
        </w:rPr>
        <w:t>Lu Zhao</w:t>
      </w:r>
      <w:r w:rsidR="002257E3">
        <w:rPr>
          <w:noProof/>
          <w:szCs w:val="22"/>
          <w:lang w:val="en-IN"/>
        </w:rPr>
        <w:t xml:space="preserve">, Topic: </w:t>
      </w:r>
      <w:r w:rsidR="00272EF9" w:rsidRPr="00272EF9">
        <w:rPr>
          <w:noProof/>
          <w:szCs w:val="22"/>
          <w:lang w:val="en-IN"/>
        </w:rPr>
        <w:t xml:space="preserve">Melt spreading under the water during ex-vessel phase of reactor severe accident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 xml:space="preserve">R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3FB69221" w14:textId="3D15B44D" w:rsidR="00A13256" w:rsidRDefault="00255CEB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255CEB">
        <w:rPr>
          <w:noProof/>
          <w:szCs w:val="22"/>
          <w:lang w:val="en-IN"/>
        </w:rPr>
        <w:t>Mohammad Monzur Hossain Khan</w:t>
      </w:r>
      <w:r w:rsidR="00874088">
        <w:rPr>
          <w:noProof/>
          <w:szCs w:val="22"/>
          <w:lang w:val="en-IN"/>
        </w:rPr>
        <w:t>, Topic:</w:t>
      </w:r>
      <w:r w:rsidR="00874088" w:rsidRPr="00874088">
        <w:t xml:space="preserve"> </w:t>
      </w:r>
      <w:r w:rsidR="00874088" w:rsidRPr="00874088">
        <w:rPr>
          <w:noProof/>
          <w:szCs w:val="22"/>
          <w:lang w:val="en-IN"/>
        </w:rPr>
        <w:t>Analysing thermal-hydraulic response of L</w:t>
      </w:r>
      <w:r w:rsidR="001D30AC">
        <w:rPr>
          <w:noProof/>
          <w:szCs w:val="22"/>
          <w:lang w:val="en-IN"/>
        </w:rPr>
        <w:t xml:space="preserve">ight </w:t>
      </w:r>
      <w:r w:rsidR="00874088" w:rsidRPr="00874088">
        <w:rPr>
          <w:noProof/>
          <w:szCs w:val="22"/>
          <w:lang w:val="en-IN"/>
        </w:rPr>
        <w:t>W</w:t>
      </w:r>
      <w:r w:rsidR="001D30AC">
        <w:rPr>
          <w:noProof/>
          <w:szCs w:val="22"/>
          <w:lang w:val="en-IN"/>
        </w:rPr>
        <w:t xml:space="preserve">ater </w:t>
      </w:r>
      <w:r w:rsidR="00874088" w:rsidRPr="00874088">
        <w:rPr>
          <w:noProof/>
          <w:szCs w:val="22"/>
          <w:lang w:val="en-IN"/>
        </w:rPr>
        <w:t>R</w:t>
      </w:r>
      <w:r w:rsidR="001D30AC">
        <w:rPr>
          <w:noProof/>
          <w:szCs w:val="22"/>
          <w:lang w:val="en-IN"/>
        </w:rPr>
        <w:t>eactor</w:t>
      </w:r>
      <w:r w:rsidR="00874088" w:rsidRPr="00874088">
        <w:rPr>
          <w:noProof/>
          <w:szCs w:val="22"/>
          <w:lang w:val="en-IN"/>
        </w:rPr>
        <w:t xml:space="preserve"> Lower</w:t>
      </w:r>
      <w:r w:rsidR="001D30AC">
        <w:rPr>
          <w:noProof/>
          <w:szCs w:val="22"/>
          <w:lang w:val="en-IN"/>
        </w:rPr>
        <w:t xml:space="preserve"> </w:t>
      </w:r>
      <w:r w:rsidR="00874088" w:rsidRPr="00874088">
        <w:rPr>
          <w:noProof/>
          <w:szCs w:val="22"/>
          <w:lang w:val="en-IN"/>
        </w:rPr>
        <w:t xml:space="preserve">Head </w:t>
      </w:r>
      <w:r w:rsidR="001D30AC">
        <w:rPr>
          <w:noProof/>
          <w:szCs w:val="22"/>
          <w:lang w:val="en-IN"/>
        </w:rPr>
        <w:t>for In-Vessel Melt Retention dur</w:t>
      </w:r>
      <w:r w:rsidR="00960156">
        <w:rPr>
          <w:noProof/>
          <w:szCs w:val="22"/>
          <w:lang w:val="en-IN"/>
        </w:rPr>
        <w:t xml:space="preserve">ing a core meltdown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>R</w:t>
      </w:r>
      <w:r w:rsidR="006F6075">
        <w:rPr>
          <w:noProof/>
          <w:szCs w:val="22"/>
          <w:lang w:val="en-IN"/>
        </w:rPr>
        <w:t xml:space="preserve">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46C05A06" w14:textId="77777777" w:rsidR="00B933DF" w:rsidRPr="00CB4220" w:rsidRDefault="00B933DF" w:rsidP="00CB4220">
      <w:pPr>
        <w:pStyle w:val="Subheading1"/>
      </w:pPr>
      <w:r w:rsidRPr="00CB4220">
        <w:t>Other Experience</w:t>
      </w:r>
    </w:p>
    <w:p w14:paraId="5C4A67E7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>Maintained website of Mechanical Engineering Department, IIT Kanpur from July 2015- December 2019.</w:t>
      </w:r>
    </w:p>
    <w:p w14:paraId="2D80ECF3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 xml:space="preserve">at Khajuraho, India, </w:t>
      </w:r>
      <w:r w:rsidRPr="00D21282">
        <w:rPr>
          <w:szCs w:val="22"/>
          <w:lang w:val="en-IN"/>
        </w:rPr>
        <w:t>29 November</w:t>
      </w:r>
      <w:r>
        <w:rPr>
          <w:szCs w:val="22"/>
          <w:lang w:val="en-IN"/>
        </w:rPr>
        <w:t xml:space="preserve"> 2016</w:t>
      </w:r>
      <w:r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460EEC8F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short term training program on "Conduction and Radiation"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, 1-3 July 2013</w:t>
      </w:r>
      <w:r>
        <w:rPr>
          <w:szCs w:val="22"/>
          <w:lang w:val="en-IN"/>
        </w:rPr>
        <w:t>.</w:t>
      </w:r>
    </w:p>
    <w:p w14:paraId="45961253" w14:textId="7D55CADF" w:rsidR="00B933DF" w:rsidRPr="009D330B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</w:t>
      </w:r>
      <w:r w:rsidR="00643CAC">
        <w:rPr>
          <w:szCs w:val="22"/>
        </w:rPr>
        <w:t xml:space="preserve"> </w:t>
      </w:r>
      <w:r w:rsidRPr="006B0905">
        <w:rPr>
          <w:szCs w:val="22"/>
        </w:rPr>
        <w:t>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2949D4F8" w14:textId="33DEC978" w:rsidR="00B933DF" w:rsidRPr="00270322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>National Cadet Corps (NCC) 'C' certificate holder for</w:t>
      </w:r>
      <w:r w:rsidRPr="009D330B">
        <w:rPr>
          <w:szCs w:val="22"/>
        </w:rPr>
        <w:t xml:space="preserve"> </w:t>
      </w:r>
      <w:r>
        <w:rPr>
          <w:szCs w:val="22"/>
        </w:rPr>
        <w:t>serving 3 years in "3 Maharashtra Signals Company" Army Wing</w:t>
      </w:r>
      <w:r w:rsidR="003A3D4A">
        <w:rPr>
          <w:szCs w:val="22"/>
        </w:rPr>
        <w:t>, 2008-2011</w:t>
      </w:r>
      <w:r>
        <w:rPr>
          <w:szCs w:val="22"/>
        </w:rPr>
        <w:t>.</w:t>
      </w:r>
    </w:p>
    <w:p w14:paraId="1C7EC7B6" w14:textId="77777777" w:rsidR="00B933DF" w:rsidRPr="00BE525C" w:rsidRDefault="00B933DF" w:rsidP="00B933DF">
      <w:pPr>
        <w:autoSpaceDE w:val="0"/>
        <w:autoSpaceDN w:val="0"/>
        <w:adjustRightInd w:val="0"/>
        <w:spacing w:after="120"/>
        <w:ind w:left="360"/>
        <w:rPr>
          <w:szCs w:val="22"/>
          <w:lang w:val="en-IN"/>
        </w:rPr>
      </w:pP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83751" w14:textId="77777777" w:rsidR="00F469A7" w:rsidRDefault="00F469A7">
      <w:r>
        <w:separator/>
      </w:r>
    </w:p>
  </w:endnote>
  <w:endnote w:type="continuationSeparator" w:id="0">
    <w:p w14:paraId="0DC2F708" w14:textId="77777777" w:rsidR="00F469A7" w:rsidRDefault="00F46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9BC45" w14:textId="77777777" w:rsidR="00F469A7" w:rsidRDefault="00F469A7">
      <w:r>
        <w:separator/>
      </w:r>
    </w:p>
  </w:footnote>
  <w:footnote w:type="continuationSeparator" w:id="0">
    <w:p w14:paraId="462A3863" w14:textId="77777777" w:rsidR="00F469A7" w:rsidRDefault="00F46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74D5E"/>
    <w:multiLevelType w:val="hybridMultilevel"/>
    <w:tmpl w:val="BC546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6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6670C8"/>
    <w:multiLevelType w:val="hybridMultilevel"/>
    <w:tmpl w:val="09D8103E"/>
    <w:lvl w:ilvl="0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8"/>
  </w:num>
  <w:num w:numId="2" w16cid:durableId="1238827758">
    <w:abstractNumId w:val="11"/>
  </w:num>
  <w:num w:numId="3" w16cid:durableId="594288628">
    <w:abstractNumId w:val="16"/>
  </w:num>
  <w:num w:numId="4" w16cid:durableId="834416577">
    <w:abstractNumId w:val="5"/>
  </w:num>
  <w:num w:numId="5" w16cid:durableId="36199436">
    <w:abstractNumId w:val="7"/>
  </w:num>
  <w:num w:numId="6" w16cid:durableId="1794245729">
    <w:abstractNumId w:val="1"/>
  </w:num>
  <w:num w:numId="7" w16cid:durableId="1894464319">
    <w:abstractNumId w:val="12"/>
  </w:num>
  <w:num w:numId="8" w16cid:durableId="4678764">
    <w:abstractNumId w:val="4"/>
  </w:num>
  <w:num w:numId="9" w16cid:durableId="1281179703">
    <w:abstractNumId w:val="15"/>
  </w:num>
  <w:num w:numId="10" w16cid:durableId="1753892352">
    <w:abstractNumId w:val="3"/>
  </w:num>
  <w:num w:numId="11" w16cid:durableId="1896040200">
    <w:abstractNumId w:val="0"/>
  </w:num>
  <w:num w:numId="12" w16cid:durableId="1952514469">
    <w:abstractNumId w:val="6"/>
  </w:num>
  <w:num w:numId="13" w16cid:durableId="1377973575">
    <w:abstractNumId w:val="13"/>
  </w:num>
  <w:num w:numId="14" w16cid:durableId="812527990">
    <w:abstractNumId w:val="13"/>
    <w:lvlOverride w:ilvl="0">
      <w:startOverride w:val="1"/>
    </w:lvlOverride>
  </w:num>
  <w:num w:numId="15" w16cid:durableId="1820343984">
    <w:abstractNumId w:val="13"/>
    <w:lvlOverride w:ilvl="0">
      <w:startOverride w:val="1"/>
    </w:lvlOverride>
  </w:num>
  <w:num w:numId="16" w16cid:durableId="477723406">
    <w:abstractNumId w:val="10"/>
  </w:num>
  <w:num w:numId="17" w16cid:durableId="1116024489">
    <w:abstractNumId w:val="9"/>
  </w:num>
  <w:num w:numId="18" w16cid:durableId="1073889827">
    <w:abstractNumId w:val="13"/>
    <w:lvlOverride w:ilvl="0">
      <w:startOverride w:val="1"/>
    </w:lvlOverride>
  </w:num>
  <w:num w:numId="19" w16cid:durableId="2088307738">
    <w:abstractNumId w:val="13"/>
    <w:lvlOverride w:ilvl="0">
      <w:startOverride w:val="1"/>
    </w:lvlOverride>
  </w:num>
  <w:num w:numId="20" w16cid:durableId="1864392086">
    <w:abstractNumId w:val="2"/>
  </w:num>
  <w:num w:numId="21" w16cid:durableId="601575838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rQ0NTCxMDY2MTZT0lEKTi0uzszPAykwNDavBQCNESYr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7B7"/>
    <w:rsid w:val="00006A0E"/>
    <w:rsid w:val="000071A6"/>
    <w:rsid w:val="000079FA"/>
    <w:rsid w:val="00010F97"/>
    <w:rsid w:val="000110C7"/>
    <w:rsid w:val="000145E1"/>
    <w:rsid w:val="00015A49"/>
    <w:rsid w:val="000169B4"/>
    <w:rsid w:val="00016DAB"/>
    <w:rsid w:val="0001787E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643F"/>
    <w:rsid w:val="00037C11"/>
    <w:rsid w:val="000419E1"/>
    <w:rsid w:val="00046CFC"/>
    <w:rsid w:val="000543A7"/>
    <w:rsid w:val="00056224"/>
    <w:rsid w:val="0005650E"/>
    <w:rsid w:val="00056FD7"/>
    <w:rsid w:val="000625E7"/>
    <w:rsid w:val="00064077"/>
    <w:rsid w:val="0006563F"/>
    <w:rsid w:val="00065FE1"/>
    <w:rsid w:val="0006647C"/>
    <w:rsid w:val="00067856"/>
    <w:rsid w:val="00067AF1"/>
    <w:rsid w:val="00071896"/>
    <w:rsid w:val="0007301E"/>
    <w:rsid w:val="0007354E"/>
    <w:rsid w:val="000736AF"/>
    <w:rsid w:val="0007514E"/>
    <w:rsid w:val="00076922"/>
    <w:rsid w:val="00076DFF"/>
    <w:rsid w:val="00080A10"/>
    <w:rsid w:val="00080CEA"/>
    <w:rsid w:val="00083D01"/>
    <w:rsid w:val="00084356"/>
    <w:rsid w:val="000852F6"/>
    <w:rsid w:val="00090020"/>
    <w:rsid w:val="00090336"/>
    <w:rsid w:val="000913CE"/>
    <w:rsid w:val="00091ECF"/>
    <w:rsid w:val="00095553"/>
    <w:rsid w:val="00095CFD"/>
    <w:rsid w:val="00095E00"/>
    <w:rsid w:val="00095EE8"/>
    <w:rsid w:val="00096E3D"/>
    <w:rsid w:val="000A08AE"/>
    <w:rsid w:val="000A1592"/>
    <w:rsid w:val="000A1C2F"/>
    <w:rsid w:val="000A3B2C"/>
    <w:rsid w:val="000A453A"/>
    <w:rsid w:val="000A752E"/>
    <w:rsid w:val="000B29E8"/>
    <w:rsid w:val="000B471C"/>
    <w:rsid w:val="000B5CBB"/>
    <w:rsid w:val="000B5E8F"/>
    <w:rsid w:val="000B6CEB"/>
    <w:rsid w:val="000B71D3"/>
    <w:rsid w:val="000C00A3"/>
    <w:rsid w:val="000C2731"/>
    <w:rsid w:val="000C36B5"/>
    <w:rsid w:val="000C423C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061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4519"/>
    <w:rsid w:val="00144C0C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622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E5F"/>
    <w:rsid w:val="001B5F38"/>
    <w:rsid w:val="001C1CE9"/>
    <w:rsid w:val="001C43F9"/>
    <w:rsid w:val="001C452D"/>
    <w:rsid w:val="001C78C6"/>
    <w:rsid w:val="001C79B8"/>
    <w:rsid w:val="001D0136"/>
    <w:rsid w:val="001D08F7"/>
    <w:rsid w:val="001D30AC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1D70"/>
    <w:rsid w:val="00204435"/>
    <w:rsid w:val="00207BFD"/>
    <w:rsid w:val="00210A18"/>
    <w:rsid w:val="00211260"/>
    <w:rsid w:val="00213C61"/>
    <w:rsid w:val="00214335"/>
    <w:rsid w:val="00216236"/>
    <w:rsid w:val="002165C8"/>
    <w:rsid w:val="002202E5"/>
    <w:rsid w:val="00221550"/>
    <w:rsid w:val="00222239"/>
    <w:rsid w:val="00222699"/>
    <w:rsid w:val="0022329C"/>
    <w:rsid w:val="002257E3"/>
    <w:rsid w:val="002268DB"/>
    <w:rsid w:val="002302AF"/>
    <w:rsid w:val="00230D3D"/>
    <w:rsid w:val="0023167E"/>
    <w:rsid w:val="00234B37"/>
    <w:rsid w:val="002356FC"/>
    <w:rsid w:val="00235FE6"/>
    <w:rsid w:val="00236514"/>
    <w:rsid w:val="002419F8"/>
    <w:rsid w:val="0024203F"/>
    <w:rsid w:val="00243B57"/>
    <w:rsid w:val="00244172"/>
    <w:rsid w:val="002447FF"/>
    <w:rsid w:val="0024495D"/>
    <w:rsid w:val="00246239"/>
    <w:rsid w:val="002513CE"/>
    <w:rsid w:val="002548F8"/>
    <w:rsid w:val="00255998"/>
    <w:rsid w:val="00255CEB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2EF9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5017"/>
    <w:rsid w:val="002964CE"/>
    <w:rsid w:val="0029678F"/>
    <w:rsid w:val="00297274"/>
    <w:rsid w:val="002972EE"/>
    <w:rsid w:val="00297547"/>
    <w:rsid w:val="002A1042"/>
    <w:rsid w:val="002A3DAE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57D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E6A65"/>
    <w:rsid w:val="002F0AB0"/>
    <w:rsid w:val="002F1DAF"/>
    <w:rsid w:val="002F37F6"/>
    <w:rsid w:val="002F6C09"/>
    <w:rsid w:val="00300DAF"/>
    <w:rsid w:val="003024A2"/>
    <w:rsid w:val="00302588"/>
    <w:rsid w:val="003036B0"/>
    <w:rsid w:val="00304D67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66A3"/>
    <w:rsid w:val="003379D5"/>
    <w:rsid w:val="00337A35"/>
    <w:rsid w:val="00340FD8"/>
    <w:rsid w:val="003447A5"/>
    <w:rsid w:val="003447BB"/>
    <w:rsid w:val="003467A4"/>
    <w:rsid w:val="0034775A"/>
    <w:rsid w:val="00350672"/>
    <w:rsid w:val="00350D16"/>
    <w:rsid w:val="0035191D"/>
    <w:rsid w:val="003529D2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3D4A"/>
    <w:rsid w:val="003A4DD9"/>
    <w:rsid w:val="003A5B8D"/>
    <w:rsid w:val="003A5D62"/>
    <w:rsid w:val="003A68AB"/>
    <w:rsid w:val="003A6A10"/>
    <w:rsid w:val="003A746A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D5DD4"/>
    <w:rsid w:val="003E03B3"/>
    <w:rsid w:val="003E1B99"/>
    <w:rsid w:val="003E2524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6AF3"/>
    <w:rsid w:val="0042726A"/>
    <w:rsid w:val="00427F30"/>
    <w:rsid w:val="00431198"/>
    <w:rsid w:val="0043362E"/>
    <w:rsid w:val="00435187"/>
    <w:rsid w:val="00435812"/>
    <w:rsid w:val="004372D5"/>
    <w:rsid w:val="00437E79"/>
    <w:rsid w:val="004403E8"/>
    <w:rsid w:val="0044272D"/>
    <w:rsid w:val="00443E9D"/>
    <w:rsid w:val="004468C1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2AF9"/>
    <w:rsid w:val="00463287"/>
    <w:rsid w:val="004718F1"/>
    <w:rsid w:val="00472293"/>
    <w:rsid w:val="00473343"/>
    <w:rsid w:val="004745CD"/>
    <w:rsid w:val="00475107"/>
    <w:rsid w:val="00476F12"/>
    <w:rsid w:val="004818CA"/>
    <w:rsid w:val="004842E0"/>
    <w:rsid w:val="004857E9"/>
    <w:rsid w:val="004865B3"/>
    <w:rsid w:val="00491370"/>
    <w:rsid w:val="00492B04"/>
    <w:rsid w:val="00493AA6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647"/>
    <w:rsid w:val="004C5A43"/>
    <w:rsid w:val="004D00AE"/>
    <w:rsid w:val="004D463D"/>
    <w:rsid w:val="004D77CE"/>
    <w:rsid w:val="004D787F"/>
    <w:rsid w:val="004E0981"/>
    <w:rsid w:val="004E13FA"/>
    <w:rsid w:val="004E1CD6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31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7858"/>
    <w:rsid w:val="00550812"/>
    <w:rsid w:val="00552570"/>
    <w:rsid w:val="00554862"/>
    <w:rsid w:val="005548AB"/>
    <w:rsid w:val="00554910"/>
    <w:rsid w:val="0055534D"/>
    <w:rsid w:val="00556408"/>
    <w:rsid w:val="00557445"/>
    <w:rsid w:val="00560331"/>
    <w:rsid w:val="005624C7"/>
    <w:rsid w:val="00563E5D"/>
    <w:rsid w:val="005650AA"/>
    <w:rsid w:val="00570DB8"/>
    <w:rsid w:val="00574DF9"/>
    <w:rsid w:val="005756B7"/>
    <w:rsid w:val="00577435"/>
    <w:rsid w:val="0058050B"/>
    <w:rsid w:val="00583618"/>
    <w:rsid w:val="005848CB"/>
    <w:rsid w:val="00584B84"/>
    <w:rsid w:val="00585385"/>
    <w:rsid w:val="005869B7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6A50"/>
    <w:rsid w:val="00597A5D"/>
    <w:rsid w:val="00597CD3"/>
    <w:rsid w:val="005A0C8E"/>
    <w:rsid w:val="005A1078"/>
    <w:rsid w:val="005A3C0A"/>
    <w:rsid w:val="005A5C0B"/>
    <w:rsid w:val="005A69A7"/>
    <w:rsid w:val="005A6AB1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5F780C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49B9"/>
    <w:rsid w:val="00625372"/>
    <w:rsid w:val="00627797"/>
    <w:rsid w:val="006300E7"/>
    <w:rsid w:val="0063035A"/>
    <w:rsid w:val="00631899"/>
    <w:rsid w:val="0063233F"/>
    <w:rsid w:val="00633179"/>
    <w:rsid w:val="00634534"/>
    <w:rsid w:val="00634E0B"/>
    <w:rsid w:val="006412AE"/>
    <w:rsid w:val="00642568"/>
    <w:rsid w:val="0064338E"/>
    <w:rsid w:val="00643CAC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56B9B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660"/>
    <w:rsid w:val="006753F8"/>
    <w:rsid w:val="00676020"/>
    <w:rsid w:val="00676102"/>
    <w:rsid w:val="00676724"/>
    <w:rsid w:val="00684D2E"/>
    <w:rsid w:val="00687207"/>
    <w:rsid w:val="00687F11"/>
    <w:rsid w:val="0069046F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C1894"/>
    <w:rsid w:val="006C1FAA"/>
    <w:rsid w:val="006C2CD9"/>
    <w:rsid w:val="006C7A5D"/>
    <w:rsid w:val="006D175F"/>
    <w:rsid w:val="006D2AC3"/>
    <w:rsid w:val="006D4CFB"/>
    <w:rsid w:val="006E0E80"/>
    <w:rsid w:val="006E1FA1"/>
    <w:rsid w:val="006E4F75"/>
    <w:rsid w:val="006E520C"/>
    <w:rsid w:val="006E6D40"/>
    <w:rsid w:val="006E7AF4"/>
    <w:rsid w:val="006F0ABF"/>
    <w:rsid w:val="006F2D6A"/>
    <w:rsid w:val="006F5011"/>
    <w:rsid w:val="006F58C8"/>
    <w:rsid w:val="006F6075"/>
    <w:rsid w:val="00701EBF"/>
    <w:rsid w:val="0070273D"/>
    <w:rsid w:val="00702C4A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538"/>
    <w:rsid w:val="00724729"/>
    <w:rsid w:val="00725829"/>
    <w:rsid w:val="00725CE5"/>
    <w:rsid w:val="007263E2"/>
    <w:rsid w:val="00727299"/>
    <w:rsid w:val="00730CA1"/>
    <w:rsid w:val="00731CA9"/>
    <w:rsid w:val="007323E0"/>
    <w:rsid w:val="00732859"/>
    <w:rsid w:val="007336B4"/>
    <w:rsid w:val="007363F4"/>
    <w:rsid w:val="0073668B"/>
    <w:rsid w:val="00737855"/>
    <w:rsid w:val="007442D3"/>
    <w:rsid w:val="00747996"/>
    <w:rsid w:val="00750C12"/>
    <w:rsid w:val="00752535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0AA5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A18D9"/>
    <w:rsid w:val="007A2BA4"/>
    <w:rsid w:val="007A64E4"/>
    <w:rsid w:val="007B04A5"/>
    <w:rsid w:val="007B13B6"/>
    <w:rsid w:val="007B2537"/>
    <w:rsid w:val="007B263A"/>
    <w:rsid w:val="007B4491"/>
    <w:rsid w:val="007B68AE"/>
    <w:rsid w:val="007B7B80"/>
    <w:rsid w:val="007C1077"/>
    <w:rsid w:val="007C2D8F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032"/>
    <w:rsid w:val="007E0787"/>
    <w:rsid w:val="007E0E2C"/>
    <w:rsid w:val="007E13CF"/>
    <w:rsid w:val="007E2F2D"/>
    <w:rsid w:val="007E316A"/>
    <w:rsid w:val="007E5EB0"/>
    <w:rsid w:val="007F3424"/>
    <w:rsid w:val="007F44F2"/>
    <w:rsid w:val="007F6095"/>
    <w:rsid w:val="008004D0"/>
    <w:rsid w:val="00800A27"/>
    <w:rsid w:val="00801E3E"/>
    <w:rsid w:val="00802926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1EE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64EFF"/>
    <w:rsid w:val="00870DBE"/>
    <w:rsid w:val="00870FF4"/>
    <w:rsid w:val="008717BE"/>
    <w:rsid w:val="00873258"/>
    <w:rsid w:val="008738DF"/>
    <w:rsid w:val="00874088"/>
    <w:rsid w:val="00875E22"/>
    <w:rsid w:val="00876B25"/>
    <w:rsid w:val="00877408"/>
    <w:rsid w:val="00877C82"/>
    <w:rsid w:val="00880250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42E4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5E0"/>
    <w:rsid w:val="008D7ACA"/>
    <w:rsid w:val="008E004A"/>
    <w:rsid w:val="008E1537"/>
    <w:rsid w:val="008E3147"/>
    <w:rsid w:val="008E5091"/>
    <w:rsid w:val="008E6F33"/>
    <w:rsid w:val="008E7E23"/>
    <w:rsid w:val="008F0017"/>
    <w:rsid w:val="008F107F"/>
    <w:rsid w:val="008F298E"/>
    <w:rsid w:val="008F410E"/>
    <w:rsid w:val="008F4980"/>
    <w:rsid w:val="008F6225"/>
    <w:rsid w:val="008F6282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1512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60B8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156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6BDA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1D1E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3B91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854"/>
    <w:rsid w:val="00A110D7"/>
    <w:rsid w:val="00A12975"/>
    <w:rsid w:val="00A12A67"/>
    <w:rsid w:val="00A13256"/>
    <w:rsid w:val="00A155AF"/>
    <w:rsid w:val="00A16057"/>
    <w:rsid w:val="00A162C8"/>
    <w:rsid w:val="00A168DD"/>
    <w:rsid w:val="00A20004"/>
    <w:rsid w:val="00A25D5D"/>
    <w:rsid w:val="00A2707D"/>
    <w:rsid w:val="00A2764F"/>
    <w:rsid w:val="00A315B5"/>
    <w:rsid w:val="00A34C15"/>
    <w:rsid w:val="00A354AF"/>
    <w:rsid w:val="00A36CE1"/>
    <w:rsid w:val="00A37BC8"/>
    <w:rsid w:val="00A4079A"/>
    <w:rsid w:val="00A4102F"/>
    <w:rsid w:val="00A41936"/>
    <w:rsid w:val="00A4268B"/>
    <w:rsid w:val="00A42A77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1D36"/>
    <w:rsid w:val="00A62452"/>
    <w:rsid w:val="00A62BE7"/>
    <w:rsid w:val="00A62C8C"/>
    <w:rsid w:val="00A6677F"/>
    <w:rsid w:val="00A66A0E"/>
    <w:rsid w:val="00A71514"/>
    <w:rsid w:val="00A731DE"/>
    <w:rsid w:val="00A750E3"/>
    <w:rsid w:val="00A7697B"/>
    <w:rsid w:val="00A76FEE"/>
    <w:rsid w:val="00A81F04"/>
    <w:rsid w:val="00A82451"/>
    <w:rsid w:val="00A82C73"/>
    <w:rsid w:val="00A84B89"/>
    <w:rsid w:val="00A863BC"/>
    <w:rsid w:val="00A87CDA"/>
    <w:rsid w:val="00A9059C"/>
    <w:rsid w:val="00A92EFD"/>
    <w:rsid w:val="00A93612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6C54"/>
    <w:rsid w:val="00AC73B1"/>
    <w:rsid w:val="00AC7503"/>
    <w:rsid w:val="00AD0D15"/>
    <w:rsid w:val="00AD0E6E"/>
    <w:rsid w:val="00AD13D2"/>
    <w:rsid w:val="00AD3B54"/>
    <w:rsid w:val="00AD3EC2"/>
    <w:rsid w:val="00AD54A3"/>
    <w:rsid w:val="00AD5881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1797D"/>
    <w:rsid w:val="00B17E62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4ADA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3DF"/>
    <w:rsid w:val="00B93AF7"/>
    <w:rsid w:val="00B954A9"/>
    <w:rsid w:val="00B95AD8"/>
    <w:rsid w:val="00B9637D"/>
    <w:rsid w:val="00BA16C5"/>
    <w:rsid w:val="00BA1C37"/>
    <w:rsid w:val="00BA1DF3"/>
    <w:rsid w:val="00BA486F"/>
    <w:rsid w:val="00BB0205"/>
    <w:rsid w:val="00BB0542"/>
    <w:rsid w:val="00BB0786"/>
    <w:rsid w:val="00BB0CCB"/>
    <w:rsid w:val="00BB1BAD"/>
    <w:rsid w:val="00BB1E50"/>
    <w:rsid w:val="00BB34D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D79D8"/>
    <w:rsid w:val="00BE0D76"/>
    <w:rsid w:val="00BE12CA"/>
    <w:rsid w:val="00BE2F13"/>
    <w:rsid w:val="00BE30DC"/>
    <w:rsid w:val="00BE3B5F"/>
    <w:rsid w:val="00BE525C"/>
    <w:rsid w:val="00BE5FED"/>
    <w:rsid w:val="00BE6F08"/>
    <w:rsid w:val="00BE74EC"/>
    <w:rsid w:val="00BF0285"/>
    <w:rsid w:val="00BF0D81"/>
    <w:rsid w:val="00BF14E1"/>
    <w:rsid w:val="00BF626C"/>
    <w:rsid w:val="00BF70CE"/>
    <w:rsid w:val="00C00BFF"/>
    <w:rsid w:val="00C03D5D"/>
    <w:rsid w:val="00C044D0"/>
    <w:rsid w:val="00C07782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5D32"/>
    <w:rsid w:val="00C36001"/>
    <w:rsid w:val="00C36C50"/>
    <w:rsid w:val="00C372D1"/>
    <w:rsid w:val="00C40DE2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60871"/>
    <w:rsid w:val="00C61700"/>
    <w:rsid w:val="00C61ECC"/>
    <w:rsid w:val="00C645A7"/>
    <w:rsid w:val="00C64FAE"/>
    <w:rsid w:val="00C65D6B"/>
    <w:rsid w:val="00C661D2"/>
    <w:rsid w:val="00C679D3"/>
    <w:rsid w:val="00C67FF7"/>
    <w:rsid w:val="00C708CD"/>
    <w:rsid w:val="00C71907"/>
    <w:rsid w:val="00C746DE"/>
    <w:rsid w:val="00C7576F"/>
    <w:rsid w:val="00C810E7"/>
    <w:rsid w:val="00C83123"/>
    <w:rsid w:val="00C834D3"/>
    <w:rsid w:val="00C83A96"/>
    <w:rsid w:val="00C853C6"/>
    <w:rsid w:val="00C86ADB"/>
    <w:rsid w:val="00C87E7B"/>
    <w:rsid w:val="00C91BB0"/>
    <w:rsid w:val="00C9277D"/>
    <w:rsid w:val="00C955BC"/>
    <w:rsid w:val="00C95DF6"/>
    <w:rsid w:val="00C971B6"/>
    <w:rsid w:val="00CA18B8"/>
    <w:rsid w:val="00CA218C"/>
    <w:rsid w:val="00CA35FB"/>
    <w:rsid w:val="00CA43BB"/>
    <w:rsid w:val="00CA4E1B"/>
    <w:rsid w:val="00CA53FF"/>
    <w:rsid w:val="00CA58E0"/>
    <w:rsid w:val="00CA6C5D"/>
    <w:rsid w:val="00CA6E3E"/>
    <w:rsid w:val="00CB07BA"/>
    <w:rsid w:val="00CB26AE"/>
    <w:rsid w:val="00CB4220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CC1"/>
    <w:rsid w:val="00D02870"/>
    <w:rsid w:val="00D050E6"/>
    <w:rsid w:val="00D05F11"/>
    <w:rsid w:val="00D07439"/>
    <w:rsid w:val="00D12531"/>
    <w:rsid w:val="00D16157"/>
    <w:rsid w:val="00D1780B"/>
    <w:rsid w:val="00D21282"/>
    <w:rsid w:val="00D219EE"/>
    <w:rsid w:val="00D22AF3"/>
    <w:rsid w:val="00D2326A"/>
    <w:rsid w:val="00D260E7"/>
    <w:rsid w:val="00D26E2F"/>
    <w:rsid w:val="00D270D0"/>
    <w:rsid w:val="00D27AB3"/>
    <w:rsid w:val="00D31FD0"/>
    <w:rsid w:val="00D33668"/>
    <w:rsid w:val="00D33BDC"/>
    <w:rsid w:val="00D33BF3"/>
    <w:rsid w:val="00D34F0B"/>
    <w:rsid w:val="00D423BB"/>
    <w:rsid w:val="00D44567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3CA4"/>
    <w:rsid w:val="00D73D88"/>
    <w:rsid w:val="00D77946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5CD3"/>
    <w:rsid w:val="00DC64F3"/>
    <w:rsid w:val="00DC6B0B"/>
    <w:rsid w:val="00DC730A"/>
    <w:rsid w:val="00DD1257"/>
    <w:rsid w:val="00DD1435"/>
    <w:rsid w:val="00DD5D5A"/>
    <w:rsid w:val="00DD6712"/>
    <w:rsid w:val="00DD79B7"/>
    <w:rsid w:val="00DE1FAF"/>
    <w:rsid w:val="00DE244B"/>
    <w:rsid w:val="00DE5635"/>
    <w:rsid w:val="00DE5962"/>
    <w:rsid w:val="00DE59B5"/>
    <w:rsid w:val="00DF0527"/>
    <w:rsid w:val="00DF05EF"/>
    <w:rsid w:val="00DF133E"/>
    <w:rsid w:val="00DF1E89"/>
    <w:rsid w:val="00DF218B"/>
    <w:rsid w:val="00DF47E7"/>
    <w:rsid w:val="00DF4B2C"/>
    <w:rsid w:val="00DF6A77"/>
    <w:rsid w:val="00E01AF1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1DB3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61A1"/>
    <w:rsid w:val="00E47578"/>
    <w:rsid w:val="00E50A07"/>
    <w:rsid w:val="00E54BCB"/>
    <w:rsid w:val="00E54D0C"/>
    <w:rsid w:val="00E55C59"/>
    <w:rsid w:val="00E56618"/>
    <w:rsid w:val="00E61DD7"/>
    <w:rsid w:val="00E66221"/>
    <w:rsid w:val="00E66B46"/>
    <w:rsid w:val="00E67999"/>
    <w:rsid w:val="00E70007"/>
    <w:rsid w:val="00E708C3"/>
    <w:rsid w:val="00E73419"/>
    <w:rsid w:val="00E73B8F"/>
    <w:rsid w:val="00E74DCB"/>
    <w:rsid w:val="00E75890"/>
    <w:rsid w:val="00E80A9F"/>
    <w:rsid w:val="00E821D0"/>
    <w:rsid w:val="00E8447A"/>
    <w:rsid w:val="00E84882"/>
    <w:rsid w:val="00E90D0D"/>
    <w:rsid w:val="00E92433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597E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121FE"/>
    <w:rsid w:val="00F13E0F"/>
    <w:rsid w:val="00F15DD7"/>
    <w:rsid w:val="00F1645A"/>
    <w:rsid w:val="00F17E25"/>
    <w:rsid w:val="00F209A0"/>
    <w:rsid w:val="00F2147F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69A7"/>
    <w:rsid w:val="00F478EA"/>
    <w:rsid w:val="00F52B12"/>
    <w:rsid w:val="00F52B57"/>
    <w:rsid w:val="00F54A82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A12A9"/>
    <w:rsid w:val="00FA39E7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51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5D2"/>
    <w:rsid w:val="00FD23D5"/>
    <w:rsid w:val="00FD35AA"/>
    <w:rsid w:val="00FD3A28"/>
    <w:rsid w:val="00FD4C6E"/>
    <w:rsid w:val="00FD5499"/>
    <w:rsid w:val="00FD5DF9"/>
    <w:rsid w:val="00FD734D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147F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5A6AB1"/>
    <w:pPr>
      <w:keepNext/>
      <w:spacing w:before="48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8A42E4"/>
    <w:pPr>
      <w:keepNext/>
      <w:spacing w:before="120" w:after="120"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5A6AB1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8A42E4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link w:val="Numbered"/>
    <w:rsid w:val="00BD2547"/>
    <w:rPr>
      <w:rFonts w:ascii="Georgia" w:hAnsi="Georgia"/>
      <w:sz w:val="22"/>
      <w:szCs w:val="22"/>
      <w:lang w:val="en-US" w:eastAsia="en-US"/>
    </w:rPr>
  </w:style>
  <w:style w:type="character" w:styleId="Strong">
    <w:name w:val="Strong"/>
    <w:basedOn w:val="DefaultParagraphFont"/>
    <w:qFormat/>
    <w:rsid w:val="00CB42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netha@kth.se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115/1.404686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profile/Maneesh_Punetha" TargetMode="External"/><Relationship Id="rId17" Type="http://schemas.openxmlformats.org/officeDocument/2006/relationships/hyperlink" Target="https://doi.org/10.1115/1.4046910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nucengdes.2017.09.007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.in/citations?user=8GQ6AHwAAAAJ&amp;hl=e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ijhydene.2018.08.168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maneeshpunetha.github.io/index.html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016/j.ijhydene.2019.11.179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2089</Words>
  <Characters>1191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3974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37</cp:revision>
  <cp:lastPrinted>2023-02-12T12:14:00Z</cp:lastPrinted>
  <dcterms:created xsi:type="dcterms:W3CDTF">2023-02-10T07:01:00Z</dcterms:created>
  <dcterms:modified xsi:type="dcterms:W3CDTF">2023-02-12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